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7D4A6" w14:textId="66B9E680" w:rsidR="00314101" w:rsidRDefault="00314101" w:rsidP="0081088D">
      <w:pPr>
        <w:rPr>
          <w:rtl/>
        </w:rPr>
      </w:pPr>
    </w:p>
    <w:p w14:paraId="3647A961" w14:textId="77777777" w:rsidR="0081088D" w:rsidRPr="0081088D" w:rsidRDefault="0081088D" w:rsidP="0081088D">
      <w:pPr>
        <w:bidi w:val="0"/>
        <w:spacing w:after="160" w:line="259" w:lineRule="auto"/>
        <w:jc w:val="center"/>
        <w:rPr>
          <w:rFonts w:eastAsia="Calibri" w:cs="Times New Roman"/>
          <w:b/>
          <w:bCs/>
          <w:noProof w:val="0"/>
          <w:sz w:val="28"/>
          <w:szCs w:val="28"/>
          <w:lang w:val="en" w:bidi="ar-SA"/>
        </w:rPr>
      </w:pPr>
      <w:r w:rsidRPr="0081088D">
        <w:rPr>
          <w:rFonts w:eastAsia="Calibri" w:cs="Times New Roman"/>
          <w:b/>
          <w:bCs/>
          <w:noProof w:val="0"/>
          <w:sz w:val="28"/>
          <w:szCs w:val="28"/>
          <w:lang w:val="en" w:bidi="ar-SA"/>
        </w:rPr>
        <w:t>Registration Form to Participate in the Conference</w:t>
      </w:r>
    </w:p>
    <w:p w14:paraId="7639BCC0" w14:textId="77777777" w:rsidR="0081088D" w:rsidRPr="0081088D" w:rsidRDefault="0081088D" w:rsidP="0081088D">
      <w:pPr>
        <w:numPr>
          <w:ilvl w:val="0"/>
          <w:numId w:val="29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 xml:space="preserve">Those interested in submitting research papers at the International Conference of the Language Center can do so by filling out the conference registration application along with a CV and sending it to the conference email: </w:t>
      </w:r>
      <w:hyperlink r:id="rId8" w:history="1">
        <w:r w:rsidRPr="0081088D">
          <w:rPr>
            <w:rFonts w:eastAsia="Calibri" w:cs="Times New Roman"/>
            <w:noProof w:val="0"/>
            <w:color w:val="0563C1"/>
            <w:sz w:val="24"/>
            <w:szCs w:val="24"/>
            <w:u w:val="single"/>
            <w:lang w:bidi="ar-SA"/>
          </w:rPr>
          <w:t>issaalkhotaba@mutah.edu.jo</w:t>
        </w:r>
      </w:hyperlink>
      <w:r w:rsidRPr="0081088D">
        <w:rPr>
          <w:rFonts w:eastAsia="Calibri" w:cs="Times New Roman"/>
          <w:noProof w:val="0"/>
          <w:sz w:val="24"/>
          <w:szCs w:val="24"/>
          <w:u w:val="single"/>
          <w:lang w:bidi="ar-SA"/>
        </w:rPr>
        <w:t>:</w:t>
      </w:r>
      <w:r w:rsidRPr="0081088D">
        <w:rPr>
          <w:rFonts w:eastAsia="Calibri" w:cs="Times New Roman"/>
          <w:noProof w:val="0"/>
          <w:sz w:val="24"/>
          <w:szCs w:val="24"/>
          <w:lang w:bidi="ar-SA"/>
        </w:rPr>
        <w:t xml:space="preserve"> OR</w:t>
      </w:r>
      <w:r w:rsidRPr="0081088D">
        <w:rPr>
          <w:rFonts w:eastAsia="Calibri" w:cs="Times New Roman"/>
          <w:noProof w:val="0"/>
          <w:sz w:val="24"/>
          <w:szCs w:val="24"/>
          <w:u w:val="single"/>
          <w:lang w:bidi="ar-SA"/>
        </w:rPr>
        <w:t xml:space="preserve"> </w:t>
      </w:r>
      <w:hyperlink r:id="rId9" w:history="1">
        <w:r w:rsidRPr="0081088D">
          <w:rPr>
            <w:rFonts w:eastAsia="Calibri" w:cs="Times New Roman"/>
            <w:noProof w:val="0"/>
            <w:color w:val="0563C1"/>
            <w:sz w:val="24"/>
            <w:szCs w:val="24"/>
            <w:u w:val="single"/>
            <w:lang w:bidi="ar-SA"/>
          </w:rPr>
          <w:t>qazaqmah@yahoo.com</w:t>
        </w:r>
      </w:hyperlink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.</w:t>
      </w:r>
    </w:p>
    <w:p w14:paraId="200B1075" w14:textId="77777777" w:rsidR="0081088D" w:rsidRPr="0081088D" w:rsidRDefault="0081088D" w:rsidP="0081088D">
      <w:pPr>
        <w:numPr>
          <w:ilvl w:val="0"/>
          <w:numId w:val="29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All conference materials (printed conference brochures, stationery, and schedule of conference events) are included in a bag provided to all participants upon arrival at the opening session of the conference.</w:t>
      </w:r>
    </w:p>
    <w:p w14:paraId="638311F9" w14:textId="77777777" w:rsidR="0081088D" w:rsidRPr="0081088D" w:rsidRDefault="0081088D" w:rsidP="0081088D">
      <w:pPr>
        <w:numPr>
          <w:ilvl w:val="0"/>
          <w:numId w:val="29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 xml:space="preserve">The participant shall bear the travel tickets and fees for issuing travel visas for participants from countries that require an entry visa to the Hashemite Kingdom of Jordan. </w:t>
      </w:r>
    </w:p>
    <w:p w14:paraId="36556383" w14:textId="77777777" w:rsidR="0081088D" w:rsidRPr="0081088D" w:rsidRDefault="0081088D" w:rsidP="0081088D">
      <w:pPr>
        <w:numPr>
          <w:ilvl w:val="0"/>
          <w:numId w:val="29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Accommodation and transportation expenses during the conference activities will be provided free of charge to all participants from inside and outside Jordan.</w:t>
      </w:r>
    </w:p>
    <w:p w14:paraId="04D75B34" w14:textId="77777777" w:rsidR="0081088D" w:rsidRPr="0081088D" w:rsidRDefault="0081088D" w:rsidP="0081088D">
      <w:pPr>
        <w:numPr>
          <w:ilvl w:val="0"/>
          <w:numId w:val="29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 xml:space="preserve">The subscription fee for participants from Jordan is $300 and $150 for participants from inside Jordan, which </w:t>
      </w:r>
      <w:proofErr w:type="gramStart"/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are paid</w:t>
      </w:r>
      <w:proofErr w:type="gramEnd"/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 xml:space="preserve"> after the research paper, is accepted.</w:t>
      </w:r>
    </w:p>
    <w:p w14:paraId="54D29FB9" w14:textId="77777777" w:rsidR="0081088D" w:rsidRPr="0081088D" w:rsidRDefault="0081088D" w:rsidP="0081088D">
      <w:pPr>
        <w:bidi w:val="0"/>
        <w:spacing w:after="160" w:line="259" w:lineRule="auto"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2F466123" w14:textId="77777777" w:rsidR="0081088D" w:rsidRPr="0081088D" w:rsidRDefault="0081088D" w:rsidP="0081088D">
      <w:pPr>
        <w:numPr>
          <w:ilvl w:val="0"/>
          <w:numId w:val="30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 xml:space="preserve">Personal Information: </w:t>
      </w:r>
    </w:p>
    <w:tbl>
      <w:tblPr>
        <w:bidiVisual/>
        <w:tblW w:w="95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83"/>
        <w:gridCol w:w="4342"/>
      </w:tblGrid>
      <w:tr w:rsidR="0081088D" w:rsidRPr="0081088D" w14:paraId="19C8A7D9" w14:textId="77777777" w:rsidTr="00297E9B">
        <w:trPr>
          <w:trHeight w:val="474"/>
          <w:jc w:val="center"/>
        </w:trPr>
        <w:tc>
          <w:tcPr>
            <w:tcW w:w="5183" w:type="dxa"/>
            <w:shd w:val="clear" w:color="auto" w:fill="auto"/>
            <w:vAlign w:val="center"/>
          </w:tcPr>
          <w:p w14:paraId="3A0948E4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val="en-GB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>Surname:</w:t>
            </w:r>
            <w:r w:rsidRPr="0081088D"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val="en-GB" w:bidi="ar-SA"/>
              </w:rPr>
              <w:t xml:space="preserve"> </w:t>
            </w:r>
          </w:p>
        </w:tc>
        <w:tc>
          <w:tcPr>
            <w:tcW w:w="4342" w:type="dxa"/>
            <w:shd w:val="clear" w:color="auto" w:fill="auto"/>
            <w:vAlign w:val="center"/>
          </w:tcPr>
          <w:p w14:paraId="113E301E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ascii="inherit" w:hAnsi="inherit" w:cs="Courier New"/>
                <w:noProof w:val="0"/>
                <w:color w:val="1F1F1F"/>
                <w:sz w:val="42"/>
                <w:szCs w:val="42"/>
                <w:lang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>Full Name:</w:t>
            </w:r>
            <w:r w:rsidRPr="0081088D">
              <w:rPr>
                <w:rFonts w:ascii="inherit" w:hAnsi="inherit" w:cs="Courier New"/>
                <w:noProof w:val="0"/>
                <w:color w:val="1F1F1F"/>
                <w:sz w:val="42"/>
                <w:szCs w:val="42"/>
                <w:lang w:bidi="ar-SA"/>
              </w:rPr>
              <w:t xml:space="preserve"> </w:t>
            </w:r>
          </w:p>
        </w:tc>
      </w:tr>
      <w:tr w:rsidR="0081088D" w:rsidRPr="0081088D" w14:paraId="5BD64647" w14:textId="77777777" w:rsidTr="00297E9B">
        <w:trPr>
          <w:trHeight w:val="470"/>
          <w:jc w:val="center"/>
        </w:trPr>
        <w:tc>
          <w:tcPr>
            <w:tcW w:w="5183" w:type="dxa"/>
            <w:shd w:val="clear" w:color="auto" w:fill="auto"/>
            <w:vAlign w:val="center"/>
          </w:tcPr>
          <w:p w14:paraId="41DBE51B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     Gender:                  </w:t>
            </w:r>
          </w:p>
        </w:tc>
        <w:tc>
          <w:tcPr>
            <w:tcW w:w="4342" w:type="dxa"/>
            <w:shd w:val="clear" w:color="auto" w:fill="auto"/>
            <w:vAlign w:val="center"/>
          </w:tcPr>
          <w:p w14:paraId="2BF11C45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Title: </w:t>
            </w:r>
          </w:p>
        </w:tc>
      </w:tr>
      <w:tr w:rsidR="0081088D" w:rsidRPr="0081088D" w14:paraId="75C1DC0C" w14:textId="77777777" w:rsidTr="00297E9B">
        <w:trPr>
          <w:trHeight w:val="470"/>
          <w:jc w:val="center"/>
        </w:trPr>
        <w:tc>
          <w:tcPr>
            <w:tcW w:w="9525" w:type="dxa"/>
            <w:gridSpan w:val="2"/>
            <w:shd w:val="clear" w:color="auto" w:fill="auto"/>
            <w:vAlign w:val="center"/>
          </w:tcPr>
          <w:p w14:paraId="4652E902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Country: </w:t>
            </w:r>
          </w:p>
        </w:tc>
      </w:tr>
      <w:tr w:rsidR="0081088D" w:rsidRPr="0081088D" w14:paraId="58F96ED1" w14:textId="77777777" w:rsidTr="00297E9B">
        <w:trPr>
          <w:trHeight w:val="470"/>
          <w:jc w:val="center"/>
        </w:trPr>
        <w:tc>
          <w:tcPr>
            <w:tcW w:w="9525" w:type="dxa"/>
            <w:gridSpan w:val="2"/>
            <w:shd w:val="clear" w:color="auto" w:fill="auto"/>
            <w:vAlign w:val="center"/>
          </w:tcPr>
          <w:p w14:paraId="2923AEE6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>Name of the University/Institution Where You Work:</w:t>
            </w:r>
            <w:r w:rsidRPr="0081088D"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val="en-GB" w:bidi="ar-SA"/>
              </w:rPr>
              <w:t xml:space="preserve">                         </w:t>
            </w:r>
          </w:p>
        </w:tc>
      </w:tr>
      <w:tr w:rsidR="0081088D" w:rsidRPr="0081088D" w14:paraId="1DD8C00A" w14:textId="77777777" w:rsidTr="00297E9B">
        <w:trPr>
          <w:trHeight w:val="470"/>
          <w:jc w:val="center"/>
        </w:trPr>
        <w:tc>
          <w:tcPr>
            <w:tcW w:w="9525" w:type="dxa"/>
            <w:gridSpan w:val="2"/>
            <w:shd w:val="clear" w:color="auto" w:fill="auto"/>
            <w:vAlign w:val="center"/>
          </w:tcPr>
          <w:p w14:paraId="741D29C7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Department:                                                          </w:t>
            </w:r>
          </w:p>
        </w:tc>
      </w:tr>
      <w:tr w:rsidR="0081088D" w:rsidRPr="0081088D" w14:paraId="52B32A16" w14:textId="77777777" w:rsidTr="00297E9B">
        <w:trPr>
          <w:trHeight w:val="470"/>
          <w:jc w:val="center"/>
        </w:trPr>
        <w:tc>
          <w:tcPr>
            <w:tcW w:w="5183" w:type="dxa"/>
            <w:shd w:val="clear" w:color="auto" w:fill="auto"/>
            <w:vAlign w:val="center"/>
          </w:tcPr>
          <w:p w14:paraId="1F4C0625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Email: </w:t>
            </w:r>
          </w:p>
        </w:tc>
        <w:tc>
          <w:tcPr>
            <w:tcW w:w="4342" w:type="dxa"/>
            <w:shd w:val="clear" w:color="auto" w:fill="auto"/>
            <w:vAlign w:val="center"/>
          </w:tcPr>
          <w:p w14:paraId="429469FF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Specialization: </w:t>
            </w:r>
          </w:p>
        </w:tc>
      </w:tr>
      <w:tr w:rsidR="0081088D" w:rsidRPr="0081088D" w14:paraId="613BBC48" w14:textId="77777777" w:rsidTr="00297E9B">
        <w:trPr>
          <w:trHeight w:val="470"/>
          <w:jc w:val="center"/>
        </w:trPr>
        <w:tc>
          <w:tcPr>
            <w:tcW w:w="9525" w:type="dxa"/>
            <w:gridSpan w:val="2"/>
            <w:shd w:val="clear" w:color="auto" w:fill="auto"/>
            <w:vAlign w:val="center"/>
          </w:tcPr>
          <w:p w14:paraId="3E626EA6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Research Title: </w:t>
            </w:r>
          </w:p>
        </w:tc>
      </w:tr>
      <w:tr w:rsidR="0081088D" w:rsidRPr="0081088D" w14:paraId="2BE72D37" w14:textId="77777777" w:rsidTr="00297E9B">
        <w:trPr>
          <w:trHeight w:val="470"/>
          <w:jc w:val="center"/>
        </w:trPr>
        <w:tc>
          <w:tcPr>
            <w:tcW w:w="9525" w:type="dxa"/>
            <w:gridSpan w:val="2"/>
            <w:shd w:val="clear" w:color="auto" w:fill="auto"/>
            <w:vAlign w:val="center"/>
          </w:tcPr>
          <w:p w14:paraId="4BB2F829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 xml:space="preserve">Topic: </w:t>
            </w:r>
            <w:r w:rsidRPr="0081088D"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bidi="ar-SA"/>
              </w:rPr>
              <w:t xml:space="preserve"> </w:t>
            </w:r>
          </w:p>
        </w:tc>
      </w:tr>
      <w:tr w:rsidR="0081088D" w:rsidRPr="0081088D" w14:paraId="46D649AF" w14:textId="77777777" w:rsidTr="00297E9B">
        <w:trPr>
          <w:trHeight w:val="470"/>
          <w:jc w:val="center"/>
        </w:trPr>
        <w:tc>
          <w:tcPr>
            <w:tcW w:w="9525" w:type="dxa"/>
            <w:gridSpan w:val="2"/>
            <w:shd w:val="clear" w:color="auto" w:fill="auto"/>
            <w:vAlign w:val="center"/>
          </w:tcPr>
          <w:p w14:paraId="5EBE552B" w14:textId="77777777" w:rsidR="0081088D" w:rsidRPr="0081088D" w:rsidRDefault="0081088D" w:rsidP="0081088D">
            <w:pPr>
              <w:bidi w:val="0"/>
              <w:spacing w:after="160" w:line="259" w:lineRule="auto"/>
              <w:jc w:val="both"/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bidi="ar-SA"/>
              </w:rPr>
            </w:pPr>
            <w:r w:rsidRPr="0081088D">
              <w:rPr>
                <w:rFonts w:eastAsia="Calibri" w:cs="Times New Roman"/>
                <w:noProof w:val="0"/>
                <w:sz w:val="24"/>
                <w:szCs w:val="24"/>
                <w:lang w:val="en" w:bidi="ar-SA"/>
              </w:rPr>
              <w:t>Mobile Number:</w:t>
            </w:r>
            <w:r w:rsidRPr="0081088D">
              <w:rPr>
                <w:rFonts w:eastAsia="Calibri" w:cs="Times New Roman"/>
                <w:b/>
                <w:bCs/>
                <w:noProof w:val="0"/>
                <w:sz w:val="24"/>
                <w:szCs w:val="24"/>
                <w:lang w:bidi="ar-SA"/>
              </w:rPr>
              <w:t xml:space="preserve"> </w:t>
            </w:r>
          </w:p>
        </w:tc>
      </w:tr>
    </w:tbl>
    <w:p w14:paraId="25D58A1B" w14:textId="77777777" w:rsidR="0081088D" w:rsidRPr="0081088D" w:rsidRDefault="0081088D" w:rsidP="0081088D">
      <w:pPr>
        <w:bidi w:val="0"/>
        <w:spacing w:after="160" w:line="259" w:lineRule="auto"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0C1FE4E2" w14:textId="77777777" w:rsidR="0081088D" w:rsidRPr="0081088D" w:rsidRDefault="0081088D" w:rsidP="0081088D">
      <w:pPr>
        <w:numPr>
          <w:ilvl w:val="0"/>
          <w:numId w:val="30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A summary of the Research Paper in English (Up to a Maximum of 300 Words).</w:t>
      </w:r>
    </w:p>
    <w:p w14:paraId="3E9C78FC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  <w:r w:rsidRPr="0081088D">
        <w:rPr>
          <w:rFonts w:eastAsia="Calibri" w:cs="Times New Roman" w:hint="cs"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B16782" wp14:editId="2147D8C4">
                <wp:simplePos x="0" y="0"/>
                <wp:positionH relativeFrom="margin">
                  <wp:posOffset>-15240</wp:posOffset>
                </wp:positionH>
                <wp:positionV relativeFrom="paragraph">
                  <wp:posOffset>54610</wp:posOffset>
                </wp:positionV>
                <wp:extent cx="6096000" cy="1228725"/>
                <wp:effectExtent l="0" t="0" r="1905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4F608" w14:textId="77777777" w:rsidR="0081088D" w:rsidRDefault="0081088D" w:rsidP="0081088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B1678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.2pt;margin-top:4.3pt;width:480pt;height:96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">
                <v:textbox>
                  <w:txbxContent>
                    <w:p w14:paraId="02F4F608" w14:textId="77777777" w:rsidR="0081088D" w:rsidRDefault="0081088D" w:rsidP="0081088D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DA2EF2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3447B3C2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3DC7FC02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3C1BAD19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0CCC5FCB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17839BB5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</w:p>
    <w:p w14:paraId="2EF921A2" w14:textId="77777777" w:rsidR="0081088D" w:rsidRPr="0081088D" w:rsidRDefault="0081088D" w:rsidP="0081088D">
      <w:pPr>
        <w:numPr>
          <w:ilvl w:val="0"/>
          <w:numId w:val="30"/>
        </w:numPr>
        <w:bidi w:val="0"/>
        <w:spacing w:after="160" w:line="259" w:lineRule="auto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 xml:space="preserve">A </w:t>
      </w:r>
      <w:r w:rsidRPr="0081088D">
        <w:rPr>
          <w:rFonts w:eastAsia="Calibri" w:cs="Times New Roman"/>
          <w:noProof w:val="0"/>
          <w:sz w:val="24"/>
          <w:szCs w:val="24"/>
          <w:lang w:bidi="ar-SA"/>
        </w:rPr>
        <w:t xml:space="preserve">Brief </w:t>
      </w: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Bio of the Participant (up to 200 Words Indicating the Research Interests of the Participating Researcher)</w:t>
      </w:r>
    </w:p>
    <w:p w14:paraId="268C0424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6487AD12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  <w:r w:rsidRPr="0081088D">
        <w:rPr>
          <w:rFonts w:eastAsia="Calibri" w:cs="Times New Roman" w:hint="cs"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59A282" wp14:editId="43BC034F">
                <wp:simplePos x="0" y="0"/>
                <wp:positionH relativeFrom="margin">
                  <wp:posOffset>9525</wp:posOffset>
                </wp:positionH>
                <wp:positionV relativeFrom="paragraph">
                  <wp:posOffset>13970</wp:posOffset>
                </wp:positionV>
                <wp:extent cx="6086475" cy="1905000"/>
                <wp:effectExtent l="0" t="0" r="28575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190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F4B47" w14:textId="77777777" w:rsidR="0081088D" w:rsidRDefault="0081088D" w:rsidP="0081088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59A282" id="Text Box 5" o:spid="_x0000_s1027" type="#_x0000_t202" style="position:absolute;left:0;text-align:left;margin-left:.75pt;margin-top:1.1pt;width:479.25pt;height:150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">
                <v:textbox>
                  <w:txbxContent>
                    <w:p w14:paraId="0A8F4B47" w14:textId="77777777" w:rsidR="0081088D" w:rsidRDefault="0081088D" w:rsidP="0081088D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077D21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6E5842E9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4B0BE260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21F84EEC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4DF8899A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52C3B8ED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399A5016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6FFF3CB9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2DC97227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242D2034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72394327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I declare that all information provided in the application is correct and I agree to the terms and conditions of the conference registration</w:t>
      </w:r>
    </w:p>
    <w:p w14:paraId="19D22E53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2F47E312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bidi="ar-SA"/>
        </w:rPr>
      </w:pPr>
      <w:r w:rsidRPr="0081088D">
        <w:rPr>
          <w:rFonts w:eastAsia="Calibri" w:cs="Times New Roman"/>
          <w:noProof w:val="0"/>
          <w:sz w:val="24"/>
          <w:szCs w:val="24"/>
          <w:lang w:val="en" w:bidi="ar-SA"/>
        </w:rPr>
        <w:t>Name:                                                                                                        Signature:</w:t>
      </w:r>
    </w:p>
    <w:p w14:paraId="73DEF6DD" w14:textId="77777777" w:rsidR="0081088D" w:rsidRPr="0081088D" w:rsidRDefault="0081088D" w:rsidP="0081088D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</w:p>
    <w:p w14:paraId="04CCB4EA" w14:textId="55B52892" w:rsidR="0081088D" w:rsidRDefault="0081088D" w:rsidP="0081088D">
      <w:pPr>
        <w:rPr>
          <w:rtl/>
        </w:rPr>
      </w:pPr>
    </w:p>
    <w:p w14:paraId="21E253BD" w14:textId="02B34651" w:rsidR="004310A8" w:rsidRDefault="004310A8" w:rsidP="0081088D">
      <w:pPr>
        <w:rPr>
          <w:rtl/>
        </w:rPr>
      </w:pPr>
    </w:p>
    <w:p w14:paraId="329D3DEF" w14:textId="555DCF9E" w:rsidR="004310A8" w:rsidRDefault="004310A8" w:rsidP="0081088D">
      <w:pPr>
        <w:rPr>
          <w:rtl/>
        </w:rPr>
      </w:pPr>
    </w:p>
    <w:p w14:paraId="0AF2D06B" w14:textId="2032618E" w:rsidR="004310A8" w:rsidRDefault="004310A8" w:rsidP="0081088D">
      <w:pPr>
        <w:rPr>
          <w:rtl/>
        </w:rPr>
      </w:pPr>
    </w:p>
    <w:p w14:paraId="47D53F68" w14:textId="5AEE42CF" w:rsidR="004310A8" w:rsidRDefault="004310A8" w:rsidP="0081088D">
      <w:pPr>
        <w:rPr>
          <w:rtl/>
        </w:rPr>
      </w:pPr>
    </w:p>
    <w:p w14:paraId="0185EABA" w14:textId="098A87CA" w:rsidR="004310A8" w:rsidRDefault="004310A8" w:rsidP="0081088D">
      <w:pPr>
        <w:rPr>
          <w:rtl/>
        </w:rPr>
      </w:pPr>
    </w:p>
    <w:p w14:paraId="2287F5ED" w14:textId="54F24426" w:rsidR="004310A8" w:rsidRDefault="004310A8" w:rsidP="0081088D">
      <w:pPr>
        <w:rPr>
          <w:rtl/>
        </w:rPr>
      </w:pPr>
    </w:p>
    <w:p w14:paraId="6D2D4D17" w14:textId="7DF3676F" w:rsidR="004310A8" w:rsidRDefault="004310A8" w:rsidP="0081088D">
      <w:pPr>
        <w:rPr>
          <w:rtl/>
        </w:rPr>
      </w:pPr>
    </w:p>
    <w:p w14:paraId="7DD405BB" w14:textId="49ECD33D" w:rsidR="004310A8" w:rsidRDefault="004310A8" w:rsidP="0081088D">
      <w:pPr>
        <w:rPr>
          <w:rtl/>
        </w:rPr>
      </w:pPr>
    </w:p>
    <w:p w14:paraId="1D70B230" w14:textId="0770ABEA" w:rsidR="004310A8" w:rsidRDefault="004310A8" w:rsidP="0081088D">
      <w:pPr>
        <w:rPr>
          <w:rtl/>
        </w:rPr>
      </w:pPr>
    </w:p>
    <w:p w14:paraId="087FE6A2" w14:textId="2DBF984A" w:rsidR="004310A8" w:rsidRDefault="004310A8" w:rsidP="0081088D">
      <w:pPr>
        <w:rPr>
          <w:rtl/>
        </w:rPr>
      </w:pPr>
    </w:p>
    <w:p w14:paraId="47C328EB" w14:textId="0B3B7465" w:rsidR="004310A8" w:rsidRDefault="004310A8" w:rsidP="0081088D">
      <w:pPr>
        <w:rPr>
          <w:rtl/>
        </w:rPr>
      </w:pPr>
    </w:p>
    <w:p w14:paraId="7879697C" w14:textId="77777777" w:rsidR="004310A8" w:rsidRPr="004310A8" w:rsidRDefault="004310A8" w:rsidP="004310A8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  <w:r w:rsidRPr="004310A8">
        <w:rPr>
          <w:rFonts w:eastAsia="Calibri" w:cs="Times New Roman"/>
          <w:noProof w:val="0"/>
          <w:sz w:val="24"/>
          <w:szCs w:val="24"/>
          <w:lang w:val="en" w:bidi="ar-SA"/>
        </w:rPr>
        <w:t>Yours Sincerely,</w:t>
      </w:r>
    </w:p>
    <w:p w14:paraId="64D0BC45" w14:textId="77777777" w:rsidR="004310A8" w:rsidRPr="004310A8" w:rsidRDefault="004310A8" w:rsidP="004310A8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lang w:val="en" w:bidi="ar-SA"/>
        </w:rPr>
      </w:pPr>
      <w:r w:rsidRPr="004310A8">
        <w:rPr>
          <w:rFonts w:eastAsia="Calibri" w:cs="Times New Roman"/>
          <w:noProof w:val="0"/>
          <w:sz w:val="24"/>
          <w:szCs w:val="24"/>
          <w:lang w:val="en" w:bidi="ar-SA"/>
        </w:rPr>
        <w:t>Dr. Eissa Al Khotaba</w:t>
      </w:r>
    </w:p>
    <w:p w14:paraId="36D39795" w14:textId="77777777" w:rsidR="004310A8" w:rsidRPr="004310A8" w:rsidRDefault="004310A8" w:rsidP="004310A8">
      <w:pPr>
        <w:bidi w:val="0"/>
        <w:spacing w:after="160" w:line="259" w:lineRule="auto"/>
        <w:ind w:left="360"/>
        <w:contextualSpacing/>
        <w:jc w:val="both"/>
        <w:rPr>
          <w:rFonts w:eastAsia="Calibri" w:cs="Times New Roman"/>
          <w:noProof w:val="0"/>
          <w:sz w:val="24"/>
          <w:szCs w:val="24"/>
          <w:rtl/>
          <w:lang w:val="en" w:bidi="ar-SA"/>
        </w:rPr>
      </w:pPr>
      <w:r w:rsidRPr="004310A8">
        <w:rPr>
          <w:rFonts w:eastAsia="Calibri" w:cs="Times New Roman"/>
          <w:noProof w:val="0"/>
          <w:sz w:val="24"/>
          <w:szCs w:val="24"/>
          <w:lang w:val="en" w:bidi="ar-SA"/>
        </w:rPr>
        <w:t>Organizing Committee</w:t>
      </w:r>
    </w:p>
    <w:p w14:paraId="6215C6D3" w14:textId="77777777" w:rsidR="004310A8" w:rsidRPr="0081088D" w:rsidRDefault="004310A8" w:rsidP="004310A8">
      <w:pPr>
        <w:jc w:val="right"/>
      </w:pPr>
      <w:bookmarkStart w:id="0" w:name="_GoBack"/>
      <w:bookmarkEnd w:id="0"/>
    </w:p>
    <w:sectPr w:rsidR="004310A8" w:rsidRPr="0081088D" w:rsidSect="00C46FFC">
      <w:headerReference w:type="default" r:id="rId10"/>
      <w:footerReference w:type="default" r:id="rId11"/>
      <w:pgSz w:w="11906" w:h="16838"/>
      <w:pgMar w:top="990" w:right="1134" w:bottom="113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86435F" w14:textId="77777777" w:rsidR="00AC5F2F" w:rsidRDefault="00AC5F2F" w:rsidP="00B204E2">
      <w:r>
        <w:separator/>
      </w:r>
    </w:p>
  </w:endnote>
  <w:endnote w:type="continuationSeparator" w:id="0">
    <w:p w14:paraId="19CCAD43" w14:textId="77777777" w:rsidR="00AC5F2F" w:rsidRDefault="00AC5F2F" w:rsidP="00B20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5BCC8" w14:textId="77777777" w:rsidR="00ED442C" w:rsidRPr="00520DE3" w:rsidRDefault="00ED442C" w:rsidP="00FF5780">
    <w:pPr>
      <w:pStyle w:val="Footer"/>
      <w:pBdr>
        <w:bottom w:val="double" w:sz="6" w:space="1" w:color="auto"/>
      </w:pBdr>
      <w:jc w:val="center"/>
      <w:rPr>
        <w:sz w:val="28"/>
        <w:szCs w:val="28"/>
        <w:rtl/>
      </w:rPr>
    </w:pPr>
  </w:p>
  <w:p w14:paraId="76112744" w14:textId="77777777" w:rsidR="00845188" w:rsidRPr="00520DE3" w:rsidRDefault="00845188" w:rsidP="00845188">
    <w:pPr>
      <w:pStyle w:val="Footer"/>
      <w:jc w:val="center"/>
      <w:rPr>
        <w:sz w:val="28"/>
        <w:szCs w:val="28"/>
        <w:rtl/>
      </w:rPr>
    </w:pPr>
    <w:r>
      <w:rPr>
        <w:rFonts w:hint="cs"/>
        <w:sz w:val="28"/>
        <w:szCs w:val="28"/>
        <w:rtl/>
      </w:rPr>
      <w:t xml:space="preserve">مركز اللغات - </w:t>
    </w:r>
    <w:r w:rsidRPr="00520DE3">
      <w:rPr>
        <w:rFonts w:hint="cs"/>
        <w:sz w:val="28"/>
        <w:szCs w:val="28"/>
        <w:rtl/>
      </w:rPr>
      <w:t xml:space="preserve"> جامعة مؤتة </w:t>
    </w:r>
    <w:r w:rsidRPr="00520DE3">
      <w:rPr>
        <w:sz w:val="28"/>
        <w:szCs w:val="28"/>
        <w:rtl/>
      </w:rPr>
      <w:t>–</w:t>
    </w:r>
    <w:r w:rsidRPr="00520DE3">
      <w:rPr>
        <w:rFonts w:hint="cs"/>
        <w:sz w:val="28"/>
        <w:szCs w:val="28"/>
        <w:rtl/>
      </w:rPr>
      <w:t xml:space="preserve"> الكرك </w:t>
    </w:r>
    <w:r w:rsidRPr="00520DE3">
      <w:rPr>
        <w:sz w:val="28"/>
        <w:szCs w:val="28"/>
        <w:rtl/>
      </w:rPr>
      <w:t>–</w:t>
    </w:r>
    <w:r w:rsidRPr="00520DE3">
      <w:rPr>
        <w:rFonts w:hint="cs"/>
        <w:sz w:val="28"/>
        <w:szCs w:val="28"/>
        <w:rtl/>
      </w:rPr>
      <w:t xml:space="preserve"> المملكة الأردنية الهاشمية</w:t>
    </w:r>
  </w:p>
  <w:p w14:paraId="0B1C4E92" w14:textId="77777777" w:rsidR="00845188" w:rsidRDefault="00845188" w:rsidP="00845188">
    <w:pPr>
      <w:pStyle w:val="Footer"/>
      <w:jc w:val="center"/>
      <w:rPr>
        <w:sz w:val="28"/>
        <w:szCs w:val="28"/>
        <w:rtl/>
      </w:rPr>
    </w:pPr>
    <w:r>
      <w:rPr>
        <w:rFonts w:hint="cs"/>
        <w:sz w:val="28"/>
        <w:szCs w:val="28"/>
        <w:rtl/>
      </w:rPr>
      <w:t xml:space="preserve">للتواصل المباشر على رقم الواتس: 00962796235145/ 00962790143874 </w:t>
    </w:r>
  </w:p>
  <w:p w14:paraId="4F45292F" w14:textId="57FEFC0C" w:rsidR="00ED442C" w:rsidRPr="00520DE3" w:rsidRDefault="00AC5F2F" w:rsidP="00845188">
    <w:pPr>
      <w:pStyle w:val="Footer"/>
      <w:jc w:val="center"/>
      <w:rPr>
        <w:sz w:val="28"/>
        <w:szCs w:val="28"/>
      </w:rPr>
    </w:pPr>
    <w:hyperlink r:id="rId1" w:history="1">
      <w:r w:rsidR="00845188" w:rsidRPr="00273710">
        <w:rPr>
          <w:rStyle w:val="Hyperlink"/>
          <w:i/>
          <w:iCs/>
          <w:sz w:val="28"/>
          <w:szCs w:val="28"/>
        </w:rPr>
        <w:t>qazaqmah@yahoo.com</w:t>
      </w:r>
    </w:hyperlink>
    <w:r w:rsidR="00845188" w:rsidRPr="00273710">
      <w:rPr>
        <w:i/>
        <w:iCs/>
        <w:sz w:val="28"/>
        <w:szCs w:val="28"/>
      </w:rPr>
      <w:t xml:space="preserve">; </w:t>
    </w:r>
    <w:hyperlink r:id="rId2" w:history="1">
      <w:r w:rsidR="00845188" w:rsidRPr="00273710">
        <w:rPr>
          <w:rStyle w:val="Hyperlink"/>
          <w:i/>
          <w:iCs/>
          <w:sz w:val="28"/>
          <w:szCs w:val="28"/>
        </w:rPr>
        <w:t>issaalkhotaba@mutah.edu.jo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C78DCB" w14:textId="77777777" w:rsidR="00AC5F2F" w:rsidRDefault="00AC5F2F" w:rsidP="00B204E2">
      <w:r>
        <w:separator/>
      </w:r>
    </w:p>
  </w:footnote>
  <w:footnote w:type="continuationSeparator" w:id="0">
    <w:p w14:paraId="5C78144A" w14:textId="77777777" w:rsidR="00AC5F2F" w:rsidRDefault="00AC5F2F" w:rsidP="00B20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B8DCF" w14:textId="354E1944" w:rsidR="00132CAC" w:rsidRPr="0042414E" w:rsidRDefault="0042414E" w:rsidP="00490542">
    <w:pPr>
      <w:pStyle w:val="Header"/>
      <w:rPr>
        <w:b/>
        <w:bCs/>
        <w:sz w:val="28"/>
        <w:szCs w:val="28"/>
        <w:rtl/>
        <w:lang w:bidi="ar-SA"/>
      </w:rPr>
    </w:pPr>
    <w:r>
      <w:rPr>
        <w:rFonts w:hint="cs"/>
        <w:rtl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22EF11" wp14:editId="6EF76387">
              <wp:simplePos x="0" y="0"/>
              <wp:positionH relativeFrom="column">
                <wp:posOffset>-272415</wp:posOffset>
              </wp:positionH>
              <wp:positionV relativeFrom="paragraph">
                <wp:posOffset>-88265</wp:posOffset>
              </wp:positionV>
              <wp:extent cx="807720" cy="781050"/>
              <wp:effectExtent l="0" t="0" r="11430" b="19050"/>
              <wp:wrapNone/>
              <wp:docPr id="167869083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7720" cy="7810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2771F857" w14:textId="23213BC0" w:rsidR="00685CC3" w:rsidRDefault="00685CC3">
                          <w:r>
                            <w:rPr>
                              <w:lang w:bidi="ar-SA"/>
                            </w:rPr>
                            <w:drawing>
                              <wp:inline distT="0" distB="0" distL="0" distR="0" wp14:anchorId="4CFE0573" wp14:editId="12827ECB">
                                <wp:extent cx="614084" cy="822960"/>
                                <wp:effectExtent l="0" t="0" r="0" b="0"/>
                                <wp:docPr id="1" name="Picture 1" descr="صورة تحتوي على نص, الخط, الرسومات, تصميم الجرافيك&#10;&#10;تم إنشاء الوصف تلقائياً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descr="صورة تحتوي على نص, الخط, الرسومات, تصميم الجرافيك&#10;&#10;تم إنشاء الوصف تلقائياً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14084" cy="82296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22EF11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8" type="#_x0000_t202" style="position:absolute;left:0;text-align:left;margin-left:-21.45pt;margin-top:-6.95pt;width:63.6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" fillcolor="white [3201]" strokeweight=".5pt">
              <v:textbox>
                <w:txbxContent>
                  <w:p w14:paraId="2771F857" w14:textId="23213BC0" w:rsidR="00685CC3" w:rsidRDefault="00685CC3">
                    <w:r>
                      <w:rPr>
                        <w:lang w:bidi="ar-SA"/>
                      </w:rPr>
                      <w:drawing>
                        <wp:inline distT="0" distB="0" distL="0" distR="0" wp14:anchorId="4CFE0573" wp14:editId="12827ECB">
                          <wp:extent cx="614084" cy="822960"/>
                          <wp:effectExtent l="0" t="0" r="0" b="0"/>
                          <wp:docPr id="1" name="Picture 1" descr="صورة تحتوي على نص, الخط, الرسومات, تصميم الجرافيك&#10;&#10;تم إنشاء الوصف تلقائياً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صورة تحتوي على نص, الخط, الرسومات, تصميم الجرافيك&#10;&#10;تم إنشاء الوصف تلقائياً"/>
                                  <pic:cNvPicPr/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14084" cy="8229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hint="cs"/>
        <w:rtl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F59E89" wp14:editId="4303060B">
              <wp:simplePos x="0" y="0"/>
              <wp:positionH relativeFrom="column">
                <wp:posOffset>2766060</wp:posOffset>
              </wp:positionH>
              <wp:positionV relativeFrom="paragraph">
                <wp:posOffset>-107314</wp:posOffset>
              </wp:positionV>
              <wp:extent cx="942975" cy="800100"/>
              <wp:effectExtent l="0" t="0" r="28575" b="1905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42975" cy="800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029F667" w14:textId="469722FD" w:rsidR="00175B14" w:rsidRDefault="00175B14">
                          <w:r w:rsidRPr="004035F0">
                            <w:rPr>
                              <w:lang w:bidi="ar-SA"/>
                            </w:rPr>
                            <w:drawing>
                              <wp:inline distT="0" distB="0" distL="0" distR="0" wp14:anchorId="355F36F9" wp14:editId="20CCC4A0">
                                <wp:extent cx="709930" cy="771304"/>
                                <wp:effectExtent l="0" t="0" r="0" b="0"/>
                                <wp:docPr id="7" name="Picture 7" descr="جامعة مؤتة - ويكيبيديا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جامعة مؤتة - ويكيبيديا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9502" cy="79256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90542">
                            <w:rPr>
                              <w:rFonts w:hint="cs"/>
                              <w:rtl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FF59E89" id="Text Box 2" o:spid="_x0000_s1029" type="#_x0000_t202" style="position:absolute;left:0;text-align:left;margin-left:217.8pt;margin-top:-8.45pt;width:74.25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" fillcolor="white [3201]" strokeweight=".5pt">
              <v:textbox>
                <w:txbxContent>
                  <w:p w14:paraId="6029F667" w14:textId="469722FD" w:rsidR="00175B14" w:rsidRDefault="00175B14">
                    <w:r w:rsidRPr="004035F0">
                      <w:rPr>
                        <w:lang w:bidi="ar-SA"/>
                      </w:rPr>
                      <w:drawing>
                        <wp:inline distT="0" distB="0" distL="0" distR="0" wp14:anchorId="355F36F9" wp14:editId="20CCC4A0">
                          <wp:extent cx="709930" cy="771304"/>
                          <wp:effectExtent l="0" t="0" r="0" b="0"/>
                          <wp:docPr id="7" name="Picture 7" descr="جامعة مؤتة - ويكيبيديا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جامعة مؤتة - ويكيبيديا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9502" cy="79256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90542">
                      <w:rPr>
                        <w:rFonts w:hint="cs"/>
                        <w:rtl/>
                      </w:rPr>
                      <w:t xml:space="preserve">  </w:t>
                    </w:r>
                  </w:p>
                </w:txbxContent>
              </v:textbox>
            </v:shape>
          </w:pict>
        </mc:Fallback>
      </mc:AlternateContent>
    </w:r>
    <w:r w:rsidR="00490542">
      <w:rPr>
        <w:rFonts w:hint="cs"/>
        <w:rtl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46E0C7" wp14:editId="463C28B8">
              <wp:simplePos x="0" y="0"/>
              <wp:positionH relativeFrom="column">
                <wp:posOffset>5499736</wp:posOffset>
              </wp:positionH>
              <wp:positionV relativeFrom="paragraph">
                <wp:posOffset>-59690</wp:posOffset>
              </wp:positionV>
              <wp:extent cx="819150" cy="803275"/>
              <wp:effectExtent l="0" t="0" r="19050" b="15875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9150" cy="8032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6F4560C1" w14:textId="239975BD" w:rsidR="00490542" w:rsidRDefault="0042414E">
                          <w:r w:rsidRPr="009924E7">
                            <w:rPr>
                              <w:rFonts w:ascii="Calibri" w:eastAsia="Calibri" w:hAnsi="Calibri" w:cs="Arial"/>
                              <w:lang w:bidi="ar-SA"/>
                            </w:rPr>
                            <w:drawing>
                              <wp:inline distT="0" distB="0" distL="0" distR="0" wp14:anchorId="4A8AF7C8" wp14:editId="563D9B8E">
                                <wp:extent cx="628650" cy="722576"/>
                                <wp:effectExtent l="0" t="0" r="0" b="1905"/>
                                <wp:docPr id="3" name="Picture 3" descr="C:\Users\alkho\Desktop\LDC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Users\alkho\Desktop\LDC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0663" cy="747878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5846E0C7" id="Text Box 8" o:spid="_x0000_s1030" type="#_x0000_t202" style="position:absolute;left:0;text-align:left;margin-left:433.05pt;margin-top:-4.7pt;width:64.5pt;height:63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" fillcolor="white [3201]" strokeweight=".5pt">
              <v:textbox>
                <w:txbxContent>
                  <w:p w14:paraId="6F4560C1" w14:textId="239975BD" w:rsidR="00490542" w:rsidRDefault="0042414E">
                    <w:r w:rsidRPr="009924E7">
                      <w:rPr>
                        <w:rFonts w:ascii="Calibri" w:eastAsia="Calibri" w:hAnsi="Calibri" w:cs="Arial"/>
                        <w:lang w:bidi="ar-SA"/>
                      </w:rPr>
                      <w:drawing>
                        <wp:inline distT="0" distB="0" distL="0" distR="0" wp14:anchorId="4A8AF7C8" wp14:editId="563D9B8E">
                          <wp:extent cx="628650" cy="722576"/>
                          <wp:effectExtent l="0" t="0" r="0" b="1905"/>
                          <wp:docPr id="3" name="Picture 3" descr="C:\Users\alkho\Desktop\LDC LOGO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Users\alkho\Desktop\LDC LOGO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0663" cy="74787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1D64D0">
      <w:rPr>
        <w:rFonts w:hint="cs"/>
        <w:rtl/>
      </w:rPr>
      <w:t xml:space="preserve">     </w:t>
    </w:r>
    <w:r w:rsidR="001D64D0">
      <w:rPr>
        <w:rFonts w:hint="cs"/>
        <w:b/>
        <w:bCs/>
        <w:sz w:val="28"/>
        <w:szCs w:val="28"/>
        <w:rtl/>
      </w:rPr>
      <w:t xml:space="preserve">  </w:t>
    </w:r>
    <w:r w:rsidR="00132CAC">
      <w:rPr>
        <w:rFonts w:hint="cs"/>
        <w:b/>
        <w:bCs/>
        <w:sz w:val="28"/>
        <w:szCs w:val="28"/>
        <w:rtl/>
      </w:rPr>
      <w:t xml:space="preserve"> </w:t>
    </w:r>
    <w:r w:rsidR="00490542">
      <w:rPr>
        <w:rFonts w:hint="cs"/>
        <w:b/>
        <w:bCs/>
        <w:sz w:val="28"/>
        <w:szCs w:val="28"/>
        <w:rtl/>
      </w:rPr>
      <w:t xml:space="preserve">    </w:t>
    </w:r>
    <w:r w:rsidR="001D64D0">
      <w:rPr>
        <w:rFonts w:hint="cs"/>
        <w:b/>
        <w:bCs/>
        <w:sz w:val="28"/>
        <w:szCs w:val="28"/>
        <w:rtl/>
      </w:rPr>
      <w:t xml:space="preserve"> </w:t>
    </w:r>
    <w:r w:rsidR="00490542">
      <w:rPr>
        <w:rFonts w:hint="cs"/>
        <w:b/>
        <w:bCs/>
        <w:sz w:val="28"/>
        <w:szCs w:val="28"/>
        <w:rtl/>
      </w:rPr>
      <w:t xml:space="preserve">       </w:t>
    </w:r>
    <w:r w:rsidR="00490542">
      <w:rPr>
        <w:rFonts w:hint="cs"/>
        <w:b/>
        <w:bCs/>
        <w:sz w:val="28"/>
        <w:szCs w:val="28"/>
        <w:rtl/>
        <w:lang w:bidi="ar-SA"/>
      </w:rPr>
      <w:t xml:space="preserve">        </w:t>
    </w:r>
    <w:r w:rsidR="001D64D0" w:rsidRPr="00520DE3">
      <w:rPr>
        <w:rFonts w:hint="cs"/>
        <w:b/>
        <w:bCs/>
        <w:sz w:val="28"/>
        <w:szCs w:val="28"/>
        <w:rtl/>
      </w:rPr>
      <w:t>جامع</w:t>
    </w:r>
    <w:r w:rsidR="00132CAC">
      <w:rPr>
        <w:rFonts w:hint="cs"/>
        <w:b/>
        <w:bCs/>
        <w:sz w:val="28"/>
        <w:szCs w:val="28"/>
        <w:rtl/>
      </w:rPr>
      <w:t>ـــ</w:t>
    </w:r>
    <w:r w:rsidR="001D64D0" w:rsidRPr="00520DE3">
      <w:rPr>
        <w:rFonts w:hint="cs"/>
        <w:b/>
        <w:bCs/>
        <w:sz w:val="28"/>
        <w:szCs w:val="28"/>
        <w:rtl/>
      </w:rPr>
      <w:t>ة مؤت</w:t>
    </w:r>
    <w:r w:rsidR="00132CAC">
      <w:rPr>
        <w:rFonts w:hint="cs"/>
        <w:b/>
        <w:bCs/>
        <w:sz w:val="28"/>
        <w:szCs w:val="28"/>
        <w:rtl/>
        <w:lang w:bidi="ar-SA"/>
      </w:rPr>
      <w:t>ـــــــــــــــــــــ</w:t>
    </w:r>
    <w:r w:rsidR="001D64D0" w:rsidRPr="00520DE3">
      <w:rPr>
        <w:rFonts w:hint="cs"/>
        <w:b/>
        <w:bCs/>
        <w:sz w:val="28"/>
        <w:szCs w:val="28"/>
        <w:rtl/>
      </w:rPr>
      <w:t>ة</w:t>
    </w:r>
    <w:r w:rsidR="001D64D0" w:rsidRPr="00520DE3">
      <w:rPr>
        <w:rFonts w:hint="cs"/>
        <w:sz w:val="28"/>
        <w:szCs w:val="28"/>
        <w:rtl/>
      </w:rPr>
      <w:t xml:space="preserve"> </w:t>
    </w:r>
    <w:r w:rsidR="001D64D0">
      <w:rPr>
        <w:rFonts w:hint="cs"/>
        <w:sz w:val="28"/>
        <w:szCs w:val="28"/>
        <w:rtl/>
      </w:rPr>
      <w:t xml:space="preserve">                         </w:t>
    </w:r>
    <w:r w:rsidR="00490542">
      <w:rPr>
        <w:rFonts w:hint="cs"/>
        <w:sz w:val="28"/>
        <w:szCs w:val="28"/>
        <w:rtl/>
      </w:rPr>
      <w:t xml:space="preserve">       </w:t>
    </w:r>
    <w:r w:rsidR="001D64D0" w:rsidRPr="0042414E">
      <w:rPr>
        <w:b/>
        <w:bCs/>
        <w:sz w:val="24"/>
        <w:szCs w:val="24"/>
      </w:rPr>
      <w:t>Mutah University</w:t>
    </w:r>
    <w:r w:rsidR="00490542" w:rsidRPr="0042414E">
      <w:rPr>
        <w:b/>
        <w:bCs/>
        <w:sz w:val="24"/>
        <w:szCs w:val="24"/>
      </w:rPr>
      <w:t xml:space="preserve">              </w:t>
    </w:r>
    <w:r w:rsidR="001D64D0" w:rsidRPr="0042414E">
      <w:rPr>
        <w:b/>
        <w:bCs/>
        <w:sz w:val="24"/>
        <w:szCs w:val="24"/>
      </w:rPr>
      <w:t xml:space="preserve"> </w:t>
    </w:r>
    <w:r w:rsidR="001D64D0" w:rsidRPr="0042414E">
      <w:rPr>
        <w:rFonts w:hint="cs"/>
        <w:b/>
        <w:bCs/>
        <w:sz w:val="24"/>
        <w:szCs w:val="24"/>
        <w:rtl/>
      </w:rPr>
      <w:t xml:space="preserve">  </w:t>
    </w:r>
  </w:p>
  <w:p w14:paraId="61399B2E" w14:textId="40C1BCE6" w:rsidR="00ED442C" w:rsidRPr="0042414E" w:rsidRDefault="00132CAC" w:rsidP="0042414E">
    <w:pPr>
      <w:pStyle w:val="Header"/>
      <w:rPr>
        <w:b/>
        <w:bCs/>
        <w:sz w:val="24"/>
        <w:szCs w:val="24"/>
        <w:rtl/>
      </w:rPr>
    </w:pPr>
    <w:r w:rsidRPr="0042414E">
      <w:rPr>
        <w:rFonts w:hint="cs"/>
        <w:b/>
        <w:bCs/>
        <w:sz w:val="28"/>
        <w:szCs w:val="28"/>
        <w:rtl/>
      </w:rPr>
      <w:t xml:space="preserve">      </w:t>
    </w:r>
    <w:r w:rsidR="0042414E" w:rsidRPr="0042414E">
      <w:rPr>
        <w:rFonts w:hint="cs"/>
        <w:b/>
        <w:bCs/>
        <w:sz w:val="28"/>
        <w:szCs w:val="28"/>
        <w:rtl/>
      </w:rPr>
      <w:t xml:space="preserve">                       </w:t>
    </w:r>
    <w:r w:rsidR="00490542" w:rsidRPr="0042414E">
      <w:rPr>
        <w:rFonts w:hint="cs"/>
        <w:b/>
        <w:bCs/>
        <w:sz w:val="28"/>
        <w:szCs w:val="28"/>
        <w:rtl/>
      </w:rPr>
      <w:t xml:space="preserve"> </w:t>
    </w:r>
    <w:r w:rsidR="0042414E" w:rsidRPr="0042414E">
      <w:rPr>
        <w:rFonts w:hint="cs"/>
        <w:b/>
        <w:bCs/>
        <w:sz w:val="28"/>
        <w:szCs w:val="28"/>
        <w:rtl/>
      </w:rPr>
      <w:t xml:space="preserve">مركز اللغات </w:t>
    </w:r>
    <w:r w:rsidR="001D64D0" w:rsidRPr="0042414E">
      <w:rPr>
        <w:rFonts w:hint="cs"/>
        <w:b/>
        <w:bCs/>
        <w:sz w:val="28"/>
        <w:szCs w:val="28"/>
        <w:rtl/>
      </w:rPr>
      <w:t xml:space="preserve">               </w:t>
    </w:r>
    <w:r w:rsidR="0042414E" w:rsidRPr="0042414E">
      <w:rPr>
        <w:rFonts w:hint="cs"/>
        <w:b/>
        <w:bCs/>
        <w:sz w:val="28"/>
        <w:szCs w:val="28"/>
        <w:rtl/>
      </w:rPr>
      <w:t xml:space="preserve">                   </w:t>
    </w:r>
    <w:r w:rsidR="0042414E" w:rsidRPr="0042414E">
      <w:rPr>
        <w:b/>
        <w:bCs/>
        <w:sz w:val="24"/>
        <w:szCs w:val="24"/>
      </w:rPr>
      <w:t xml:space="preserve">Language Center                 </w:t>
    </w:r>
    <w:r w:rsidR="00490542" w:rsidRPr="0042414E">
      <w:rPr>
        <w:rFonts w:hint="cs"/>
        <w:b/>
        <w:bCs/>
        <w:sz w:val="24"/>
        <w:szCs w:val="24"/>
        <w:rtl/>
      </w:rPr>
      <w:t xml:space="preserve"> </w:t>
    </w:r>
    <w:r w:rsidR="00490542" w:rsidRPr="0042414E">
      <w:rPr>
        <w:b/>
        <w:bCs/>
        <w:sz w:val="24"/>
        <w:szCs w:val="24"/>
      </w:rPr>
      <w:t xml:space="preserve">                   </w:t>
    </w:r>
    <w:r w:rsidR="00DF3118" w:rsidRPr="0042414E">
      <w:rPr>
        <w:b/>
        <w:bCs/>
        <w:sz w:val="24"/>
        <w:szCs w:val="24"/>
      </w:rPr>
      <w:t xml:space="preserve"> </w:t>
    </w:r>
  </w:p>
  <w:p w14:paraId="268D7B8F" w14:textId="3EF3E92F" w:rsidR="00455EBA" w:rsidRPr="00423CA5" w:rsidRDefault="001D64D0" w:rsidP="00423CA5">
    <w:pPr>
      <w:pStyle w:val="Header"/>
      <w:pBdr>
        <w:bottom w:val="double" w:sz="6" w:space="1" w:color="auto"/>
      </w:pBdr>
      <w:jc w:val="both"/>
      <w:rPr>
        <w:b/>
        <w:bCs/>
        <w:rtl/>
        <w:lang w:bidi="ar-SA"/>
      </w:rPr>
    </w:pPr>
    <w:r w:rsidRPr="0042414E">
      <w:rPr>
        <w:rFonts w:hint="cs"/>
        <w:b/>
        <w:bCs/>
        <w:sz w:val="28"/>
        <w:szCs w:val="28"/>
        <w:rtl/>
      </w:rPr>
      <w:t xml:space="preserve">  </w:t>
    </w:r>
    <w:r w:rsidRPr="0042414E">
      <w:rPr>
        <w:b/>
        <w:bCs/>
      </w:rPr>
      <w:t xml:space="preserve"> </w:t>
    </w:r>
    <w:r w:rsidR="00132CAC" w:rsidRPr="0042414E">
      <w:rPr>
        <w:rFonts w:hint="cs"/>
        <w:b/>
        <w:bCs/>
        <w:rtl/>
      </w:rPr>
      <w:t xml:space="preserve">      </w:t>
    </w:r>
    <w:r w:rsidRPr="0042414E">
      <w:rPr>
        <w:b/>
        <w:bCs/>
      </w:rPr>
      <w:t xml:space="preserve">     </w:t>
    </w:r>
    <w:r w:rsidR="00490542" w:rsidRPr="0042414E">
      <w:rPr>
        <w:rFonts w:hint="cs"/>
        <w:b/>
        <w:bCs/>
        <w:rtl/>
      </w:rPr>
      <w:t xml:space="preserve">                </w:t>
    </w:r>
    <w:r w:rsidR="00490542" w:rsidRPr="0042414E">
      <w:rPr>
        <w:rFonts w:hint="cs"/>
        <w:b/>
        <w:bCs/>
        <w:rtl/>
        <w:lang w:bidi="ar-SA"/>
      </w:rPr>
      <w:t xml:space="preserve">         </w:t>
    </w:r>
    <w:r w:rsidR="00132CAC" w:rsidRPr="0042414E">
      <w:rPr>
        <w:rFonts w:hint="cs"/>
        <w:b/>
        <w:bCs/>
        <w:sz w:val="24"/>
        <w:szCs w:val="24"/>
        <w:rtl/>
      </w:rPr>
      <w:t>مكتب ال</w:t>
    </w:r>
    <w:r w:rsidR="0042414E" w:rsidRPr="0042414E">
      <w:rPr>
        <w:rFonts w:hint="cs"/>
        <w:b/>
        <w:bCs/>
        <w:sz w:val="24"/>
        <w:szCs w:val="24"/>
        <w:rtl/>
      </w:rPr>
      <w:t>مدير</w:t>
    </w:r>
    <w:r w:rsidRPr="0042414E">
      <w:rPr>
        <w:b/>
        <w:bCs/>
        <w:sz w:val="24"/>
        <w:szCs w:val="24"/>
      </w:rPr>
      <w:t xml:space="preserve">            </w:t>
    </w:r>
    <w:r w:rsidR="00132CAC" w:rsidRPr="0042414E">
      <w:rPr>
        <w:rFonts w:hint="cs"/>
        <w:b/>
        <w:bCs/>
        <w:sz w:val="24"/>
        <w:szCs w:val="24"/>
        <w:rtl/>
      </w:rPr>
      <w:t xml:space="preserve">  </w:t>
    </w:r>
    <w:r w:rsidR="00132CAC" w:rsidRPr="0042414E">
      <w:rPr>
        <w:b/>
        <w:bCs/>
      </w:rPr>
      <w:t>D</w:t>
    </w:r>
    <w:r w:rsidR="0042414E" w:rsidRPr="0042414E">
      <w:rPr>
        <w:b/>
        <w:bCs/>
      </w:rPr>
      <w:t>irector</w:t>
    </w:r>
    <w:r w:rsidR="00132CAC" w:rsidRPr="0042414E">
      <w:rPr>
        <w:b/>
        <w:bCs/>
      </w:rPr>
      <w:t xml:space="preserve"> Office</w:t>
    </w:r>
    <w:r w:rsidR="00490542" w:rsidRPr="0042414E">
      <w:rPr>
        <w:b/>
        <w:bCs/>
      </w:rPr>
      <w:t xml:space="preserve">                </w:t>
    </w:r>
    <w:r w:rsidR="00132CAC" w:rsidRPr="0042414E">
      <w:rPr>
        <w:b/>
        <w:bCs/>
      </w:rPr>
      <w:t xml:space="preserve">  </w:t>
    </w:r>
    <w:r w:rsidR="00490542" w:rsidRPr="0042414E">
      <w:rPr>
        <w:b/>
        <w:bCs/>
      </w:rPr>
      <w:t xml:space="preserve">      </w:t>
    </w:r>
    <w:r w:rsidR="00132CAC" w:rsidRPr="0042414E">
      <w:rPr>
        <w:b/>
        <w:bCs/>
      </w:rPr>
      <w:t xml:space="preserve">      </w:t>
    </w:r>
    <w:r w:rsidR="00490542" w:rsidRPr="0042414E">
      <w:rPr>
        <w:b/>
        <w:bCs/>
      </w:rPr>
      <w:t xml:space="preserve">      </w:t>
    </w:r>
    <w:r w:rsidR="00132CAC" w:rsidRPr="0042414E">
      <w:rPr>
        <w:b/>
        <w:bCs/>
      </w:rPr>
      <w:t xml:space="preserve">                          </w:t>
    </w:r>
  </w:p>
  <w:p w14:paraId="5BE88E4C" w14:textId="77777777" w:rsidR="00ED442C" w:rsidRPr="00520DE3" w:rsidRDefault="00ED442C" w:rsidP="00FF5780">
    <w:pPr>
      <w:pStyle w:val="Header"/>
      <w:tabs>
        <w:tab w:val="clear" w:pos="4153"/>
        <w:tab w:val="clear" w:pos="8306"/>
        <w:tab w:val="left" w:pos="968"/>
      </w:tabs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04FB0"/>
    <w:multiLevelType w:val="hybridMultilevel"/>
    <w:tmpl w:val="EEE43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A6296B"/>
    <w:multiLevelType w:val="hybridMultilevel"/>
    <w:tmpl w:val="51746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518A1"/>
    <w:multiLevelType w:val="hybridMultilevel"/>
    <w:tmpl w:val="F7227EE0"/>
    <w:lvl w:ilvl="0" w:tplc="36A0EF4C">
      <w:start w:val="1"/>
      <w:numFmt w:val="decimal"/>
      <w:lvlText w:val="%1."/>
      <w:lvlJc w:val="left"/>
      <w:pPr>
        <w:ind w:left="12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3" w15:restartNumberingAfterBreak="0">
    <w:nsid w:val="09263A1A"/>
    <w:multiLevelType w:val="hybridMultilevel"/>
    <w:tmpl w:val="6526F8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622C9"/>
    <w:multiLevelType w:val="hybridMultilevel"/>
    <w:tmpl w:val="FA3A1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06884"/>
    <w:multiLevelType w:val="hybridMultilevel"/>
    <w:tmpl w:val="AD4A7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E93723"/>
    <w:multiLevelType w:val="hybridMultilevel"/>
    <w:tmpl w:val="E014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215FD"/>
    <w:multiLevelType w:val="hybridMultilevel"/>
    <w:tmpl w:val="142C4164"/>
    <w:lvl w:ilvl="0" w:tplc="7668CF94">
      <w:start w:val="1"/>
      <w:numFmt w:val="decimal"/>
      <w:lvlText w:val="%1."/>
      <w:lvlJc w:val="left"/>
      <w:pPr>
        <w:ind w:left="8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9" w:hanging="360"/>
      </w:pPr>
    </w:lvl>
    <w:lvl w:ilvl="2" w:tplc="0409001B" w:tentative="1">
      <w:start w:val="1"/>
      <w:numFmt w:val="lowerRoman"/>
      <w:lvlText w:val="%3."/>
      <w:lvlJc w:val="right"/>
      <w:pPr>
        <w:ind w:left="2309" w:hanging="180"/>
      </w:pPr>
    </w:lvl>
    <w:lvl w:ilvl="3" w:tplc="0409000F" w:tentative="1">
      <w:start w:val="1"/>
      <w:numFmt w:val="decimal"/>
      <w:lvlText w:val="%4."/>
      <w:lvlJc w:val="left"/>
      <w:pPr>
        <w:ind w:left="3029" w:hanging="360"/>
      </w:pPr>
    </w:lvl>
    <w:lvl w:ilvl="4" w:tplc="04090019" w:tentative="1">
      <w:start w:val="1"/>
      <w:numFmt w:val="lowerLetter"/>
      <w:lvlText w:val="%5."/>
      <w:lvlJc w:val="left"/>
      <w:pPr>
        <w:ind w:left="3749" w:hanging="360"/>
      </w:pPr>
    </w:lvl>
    <w:lvl w:ilvl="5" w:tplc="0409001B" w:tentative="1">
      <w:start w:val="1"/>
      <w:numFmt w:val="lowerRoman"/>
      <w:lvlText w:val="%6."/>
      <w:lvlJc w:val="right"/>
      <w:pPr>
        <w:ind w:left="4469" w:hanging="180"/>
      </w:pPr>
    </w:lvl>
    <w:lvl w:ilvl="6" w:tplc="0409000F" w:tentative="1">
      <w:start w:val="1"/>
      <w:numFmt w:val="decimal"/>
      <w:lvlText w:val="%7."/>
      <w:lvlJc w:val="left"/>
      <w:pPr>
        <w:ind w:left="5189" w:hanging="360"/>
      </w:pPr>
    </w:lvl>
    <w:lvl w:ilvl="7" w:tplc="04090019" w:tentative="1">
      <w:start w:val="1"/>
      <w:numFmt w:val="lowerLetter"/>
      <w:lvlText w:val="%8."/>
      <w:lvlJc w:val="left"/>
      <w:pPr>
        <w:ind w:left="5909" w:hanging="360"/>
      </w:pPr>
    </w:lvl>
    <w:lvl w:ilvl="8" w:tplc="0409001B" w:tentative="1">
      <w:start w:val="1"/>
      <w:numFmt w:val="lowerRoman"/>
      <w:lvlText w:val="%9."/>
      <w:lvlJc w:val="right"/>
      <w:pPr>
        <w:ind w:left="6629" w:hanging="180"/>
      </w:pPr>
    </w:lvl>
  </w:abstractNum>
  <w:abstractNum w:abstractNumId="8" w15:restartNumberingAfterBreak="0">
    <w:nsid w:val="2FA6206E"/>
    <w:multiLevelType w:val="hybridMultilevel"/>
    <w:tmpl w:val="99FCC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EA215A"/>
    <w:multiLevelType w:val="hybridMultilevel"/>
    <w:tmpl w:val="6E763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D412C4"/>
    <w:multiLevelType w:val="hybridMultilevel"/>
    <w:tmpl w:val="568004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62DDE"/>
    <w:multiLevelType w:val="hybridMultilevel"/>
    <w:tmpl w:val="CFDCDD8E"/>
    <w:lvl w:ilvl="0" w:tplc="25300896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12" w15:restartNumberingAfterBreak="0">
    <w:nsid w:val="3E6C7818"/>
    <w:multiLevelType w:val="hybridMultilevel"/>
    <w:tmpl w:val="130E7D1E"/>
    <w:lvl w:ilvl="0" w:tplc="15909CBA">
      <w:start w:val="1"/>
      <w:numFmt w:val="bullet"/>
      <w:lvlText w:val="-"/>
      <w:lvlJc w:val="left"/>
      <w:pPr>
        <w:ind w:left="1080" w:hanging="360"/>
      </w:pPr>
      <w:rPr>
        <w:rFonts w:ascii="Simplified Arabic" w:eastAsia="Calibri" w:hAnsi="Simplified Arabic" w:cs="Simplified Arabic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B2447B"/>
    <w:multiLevelType w:val="hybridMultilevel"/>
    <w:tmpl w:val="C9A0A3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523F4"/>
    <w:multiLevelType w:val="hybridMultilevel"/>
    <w:tmpl w:val="C1705C7A"/>
    <w:lvl w:ilvl="0" w:tplc="3F86640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Simplified Arabic" w:hint="default"/>
        <w:lang w:bidi="ar-JO"/>
      </w:rPr>
    </w:lvl>
    <w:lvl w:ilvl="1" w:tplc="04090003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5" w15:restartNumberingAfterBreak="0">
    <w:nsid w:val="45811A8E"/>
    <w:multiLevelType w:val="hybridMultilevel"/>
    <w:tmpl w:val="E014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10135A"/>
    <w:multiLevelType w:val="hybridMultilevel"/>
    <w:tmpl w:val="AE382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E341A"/>
    <w:multiLevelType w:val="hybridMultilevel"/>
    <w:tmpl w:val="A55C2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F6FD0"/>
    <w:multiLevelType w:val="hybridMultilevel"/>
    <w:tmpl w:val="09A42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E0C57"/>
    <w:multiLevelType w:val="hybridMultilevel"/>
    <w:tmpl w:val="FFCA893A"/>
    <w:lvl w:ilvl="0" w:tplc="1E96C9E6">
      <w:start w:val="1"/>
      <w:numFmt w:val="arabicAlpha"/>
      <w:lvlText w:val="%1.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130DB"/>
    <w:multiLevelType w:val="hybridMultilevel"/>
    <w:tmpl w:val="AE382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DE1519"/>
    <w:multiLevelType w:val="hybridMultilevel"/>
    <w:tmpl w:val="D330839C"/>
    <w:lvl w:ilvl="0" w:tplc="0BAC38F2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b/>
        <w:w w:val="102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0421F"/>
    <w:multiLevelType w:val="hybridMultilevel"/>
    <w:tmpl w:val="8C865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801951"/>
    <w:multiLevelType w:val="hybridMultilevel"/>
    <w:tmpl w:val="57F60E96"/>
    <w:lvl w:ilvl="0" w:tplc="180034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9346CF"/>
    <w:multiLevelType w:val="hybridMultilevel"/>
    <w:tmpl w:val="7DF6C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314EFB"/>
    <w:multiLevelType w:val="hybridMultilevel"/>
    <w:tmpl w:val="E014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A77568"/>
    <w:multiLevelType w:val="hybridMultilevel"/>
    <w:tmpl w:val="D8E67FE0"/>
    <w:lvl w:ilvl="0" w:tplc="F0F22F8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9546183"/>
    <w:multiLevelType w:val="hybridMultilevel"/>
    <w:tmpl w:val="3C1C62C4"/>
    <w:lvl w:ilvl="0" w:tplc="8862BA72">
      <w:start w:val="1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C02E1"/>
    <w:multiLevelType w:val="hybridMultilevel"/>
    <w:tmpl w:val="39969AB2"/>
    <w:lvl w:ilvl="0" w:tplc="7C3C93B6">
      <w:start w:val="1"/>
      <w:numFmt w:val="decimal"/>
      <w:lvlText w:val="%1."/>
      <w:lvlJc w:val="left"/>
      <w:pPr>
        <w:ind w:left="129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9" w:hanging="360"/>
      </w:pPr>
    </w:lvl>
    <w:lvl w:ilvl="2" w:tplc="0409001B" w:tentative="1">
      <w:start w:val="1"/>
      <w:numFmt w:val="lowerRoman"/>
      <w:lvlText w:val="%3."/>
      <w:lvlJc w:val="right"/>
      <w:pPr>
        <w:ind w:left="2739" w:hanging="180"/>
      </w:pPr>
    </w:lvl>
    <w:lvl w:ilvl="3" w:tplc="0409000F" w:tentative="1">
      <w:start w:val="1"/>
      <w:numFmt w:val="decimal"/>
      <w:lvlText w:val="%4."/>
      <w:lvlJc w:val="left"/>
      <w:pPr>
        <w:ind w:left="3459" w:hanging="360"/>
      </w:pPr>
    </w:lvl>
    <w:lvl w:ilvl="4" w:tplc="04090019" w:tentative="1">
      <w:start w:val="1"/>
      <w:numFmt w:val="lowerLetter"/>
      <w:lvlText w:val="%5."/>
      <w:lvlJc w:val="left"/>
      <w:pPr>
        <w:ind w:left="4179" w:hanging="360"/>
      </w:pPr>
    </w:lvl>
    <w:lvl w:ilvl="5" w:tplc="0409001B" w:tentative="1">
      <w:start w:val="1"/>
      <w:numFmt w:val="lowerRoman"/>
      <w:lvlText w:val="%6."/>
      <w:lvlJc w:val="right"/>
      <w:pPr>
        <w:ind w:left="4899" w:hanging="180"/>
      </w:pPr>
    </w:lvl>
    <w:lvl w:ilvl="6" w:tplc="0409000F" w:tentative="1">
      <w:start w:val="1"/>
      <w:numFmt w:val="decimal"/>
      <w:lvlText w:val="%7."/>
      <w:lvlJc w:val="left"/>
      <w:pPr>
        <w:ind w:left="5619" w:hanging="360"/>
      </w:pPr>
    </w:lvl>
    <w:lvl w:ilvl="7" w:tplc="04090019" w:tentative="1">
      <w:start w:val="1"/>
      <w:numFmt w:val="lowerLetter"/>
      <w:lvlText w:val="%8."/>
      <w:lvlJc w:val="left"/>
      <w:pPr>
        <w:ind w:left="6339" w:hanging="360"/>
      </w:pPr>
    </w:lvl>
    <w:lvl w:ilvl="8" w:tplc="0409001B" w:tentative="1">
      <w:start w:val="1"/>
      <w:numFmt w:val="lowerRoman"/>
      <w:lvlText w:val="%9."/>
      <w:lvlJc w:val="right"/>
      <w:pPr>
        <w:ind w:left="7059" w:hanging="180"/>
      </w:pPr>
    </w:lvl>
  </w:abstractNum>
  <w:abstractNum w:abstractNumId="29" w15:restartNumberingAfterBreak="0">
    <w:nsid w:val="7B1A58B1"/>
    <w:multiLevelType w:val="hybridMultilevel"/>
    <w:tmpl w:val="6E763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4"/>
  </w:num>
  <w:num w:numId="4">
    <w:abstractNumId w:val="17"/>
  </w:num>
  <w:num w:numId="5">
    <w:abstractNumId w:val="8"/>
  </w:num>
  <w:num w:numId="6">
    <w:abstractNumId w:val="23"/>
  </w:num>
  <w:num w:numId="7">
    <w:abstractNumId w:val="22"/>
  </w:num>
  <w:num w:numId="8">
    <w:abstractNumId w:val="11"/>
  </w:num>
  <w:num w:numId="9">
    <w:abstractNumId w:val="2"/>
  </w:num>
  <w:num w:numId="10">
    <w:abstractNumId w:val="20"/>
  </w:num>
  <w:num w:numId="11">
    <w:abstractNumId w:val="12"/>
  </w:num>
  <w:num w:numId="12">
    <w:abstractNumId w:val="16"/>
  </w:num>
  <w:num w:numId="13">
    <w:abstractNumId w:val="27"/>
  </w:num>
  <w:num w:numId="14">
    <w:abstractNumId w:val="26"/>
  </w:num>
  <w:num w:numId="15">
    <w:abstractNumId w:val="18"/>
  </w:num>
  <w:num w:numId="16">
    <w:abstractNumId w:val="28"/>
  </w:num>
  <w:num w:numId="17">
    <w:abstractNumId w:val="19"/>
  </w:num>
  <w:num w:numId="18">
    <w:abstractNumId w:val="15"/>
  </w:num>
  <w:num w:numId="19">
    <w:abstractNumId w:val="6"/>
  </w:num>
  <w:num w:numId="20">
    <w:abstractNumId w:val="25"/>
  </w:num>
  <w:num w:numId="21">
    <w:abstractNumId w:val="13"/>
  </w:num>
  <w:num w:numId="22">
    <w:abstractNumId w:val="29"/>
  </w:num>
  <w:num w:numId="23">
    <w:abstractNumId w:val="5"/>
  </w:num>
  <w:num w:numId="24">
    <w:abstractNumId w:val="3"/>
  </w:num>
  <w:num w:numId="25">
    <w:abstractNumId w:val="9"/>
  </w:num>
  <w:num w:numId="26">
    <w:abstractNumId w:val="1"/>
  </w:num>
  <w:num w:numId="27">
    <w:abstractNumId w:val="24"/>
  </w:num>
  <w:num w:numId="28">
    <w:abstractNumId w:val="10"/>
  </w:num>
  <w:num w:numId="29">
    <w:abstractNumId w:val="21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s7QwMjGwtDA0NTNT0lEKTi0uzszPAykwqwUAFzQZoSwAAAA="/>
  </w:docVars>
  <w:rsids>
    <w:rsidRoot w:val="00B204E2"/>
    <w:rsid w:val="00012AD1"/>
    <w:rsid w:val="00032F9F"/>
    <w:rsid w:val="00035F93"/>
    <w:rsid w:val="00047A3B"/>
    <w:rsid w:val="000564F0"/>
    <w:rsid w:val="00067E64"/>
    <w:rsid w:val="00073C85"/>
    <w:rsid w:val="000746BA"/>
    <w:rsid w:val="0009142D"/>
    <w:rsid w:val="000B15A1"/>
    <w:rsid w:val="000B2E90"/>
    <w:rsid w:val="000D2649"/>
    <w:rsid w:val="000D6F75"/>
    <w:rsid w:val="000E5B60"/>
    <w:rsid w:val="000E7F39"/>
    <w:rsid w:val="000F33E5"/>
    <w:rsid w:val="000F4D2D"/>
    <w:rsid w:val="00104B94"/>
    <w:rsid w:val="001238D4"/>
    <w:rsid w:val="00126421"/>
    <w:rsid w:val="00126CAB"/>
    <w:rsid w:val="00130951"/>
    <w:rsid w:val="001312F0"/>
    <w:rsid w:val="00132608"/>
    <w:rsid w:val="00132CAC"/>
    <w:rsid w:val="00134214"/>
    <w:rsid w:val="001342E5"/>
    <w:rsid w:val="001704F4"/>
    <w:rsid w:val="00175B14"/>
    <w:rsid w:val="001763B2"/>
    <w:rsid w:val="00181053"/>
    <w:rsid w:val="0018621D"/>
    <w:rsid w:val="00186A58"/>
    <w:rsid w:val="001902DB"/>
    <w:rsid w:val="00193C9D"/>
    <w:rsid w:val="001A339F"/>
    <w:rsid w:val="001A40CE"/>
    <w:rsid w:val="001C2098"/>
    <w:rsid w:val="001D0BBC"/>
    <w:rsid w:val="001D64D0"/>
    <w:rsid w:val="001F4345"/>
    <w:rsid w:val="002124FC"/>
    <w:rsid w:val="00227D5F"/>
    <w:rsid w:val="0023395C"/>
    <w:rsid w:val="00241CB5"/>
    <w:rsid w:val="00245155"/>
    <w:rsid w:val="00245758"/>
    <w:rsid w:val="00245AAE"/>
    <w:rsid w:val="00252844"/>
    <w:rsid w:val="00256871"/>
    <w:rsid w:val="00265745"/>
    <w:rsid w:val="00280764"/>
    <w:rsid w:val="002B0B58"/>
    <w:rsid w:val="002B4CA1"/>
    <w:rsid w:val="002B59F3"/>
    <w:rsid w:val="002B7048"/>
    <w:rsid w:val="002D1D86"/>
    <w:rsid w:val="002D7580"/>
    <w:rsid w:val="002E4220"/>
    <w:rsid w:val="002E6DB8"/>
    <w:rsid w:val="002F5767"/>
    <w:rsid w:val="00306EB5"/>
    <w:rsid w:val="0030737A"/>
    <w:rsid w:val="00313011"/>
    <w:rsid w:val="00314101"/>
    <w:rsid w:val="00320CA1"/>
    <w:rsid w:val="00325DAB"/>
    <w:rsid w:val="00326735"/>
    <w:rsid w:val="00330CA1"/>
    <w:rsid w:val="00334FCC"/>
    <w:rsid w:val="00335E96"/>
    <w:rsid w:val="003415A2"/>
    <w:rsid w:val="00344092"/>
    <w:rsid w:val="003443DA"/>
    <w:rsid w:val="003563A4"/>
    <w:rsid w:val="00356A57"/>
    <w:rsid w:val="003638EA"/>
    <w:rsid w:val="00363920"/>
    <w:rsid w:val="003677D8"/>
    <w:rsid w:val="003728D9"/>
    <w:rsid w:val="00377FA4"/>
    <w:rsid w:val="00387D53"/>
    <w:rsid w:val="0039230B"/>
    <w:rsid w:val="00393A1F"/>
    <w:rsid w:val="003A479B"/>
    <w:rsid w:val="003B1CB9"/>
    <w:rsid w:val="003B643B"/>
    <w:rsid w:val="003C113D"/>
    <w:rsid w:val="003E2631"/>
    <w:rsid w:val="003F5302"/>
    <w:rsid w:val="003F6D2F"/>
    <w:rsid w:val="00410402"/>
    <w:rsid w:val="00414C61"/>
    <w:rsid w:val="00423CA5"/>
    <w:rsid w:val="0042414E"/>
    <w:rsid w:val="00427325"/>
    <w:rsid w:val="004310A8"/>
    <w:rsid w:val="00433426"/>
    <w:rsid w:val="004341B7"/>
    <w:rsid w:val="0043454D"/>
    <w:rsid w:val="00436D03"/>
    <w:rsid w:val="004376B2"/>
    <w:rsid w:val="004475CE"/>
    <w:rsid w:val="0045091B"/>
    <w:rsid w:val="00455962"/>
    <w:rsid w:val="00455EBA"/>
    <w:rsid w:val="0046392D"/>
    <w:rsid w:val="00467325"/>
    <w:rsid w:val="0046784C"/>
    <w:rsid w:val="00475B55"/>
    <w:rsid w:val="00476389"/>
    <w:rsid w:val="00490542"/>
    <w:rsid w:val="0049106A"/>
    <w:rsid w:val="004A2D25"/>
    <w:rsid w:val="004B1F55"/>
    <w:rsid w:val="004B5D01"/>
    <w:rsid w:val="004C46B4"/>
    <w:rsid w:val="004D6C73"/>
    <w:rsid w:val="004D73BD"/>
    <w:rsid w:val="004D788C"/>
    <w:rsid w:val="004E61FC"/>
    <w:rsid w:val="004F1F66"/>
    <w:rsid w:val="005009A8"/>
    <w:rsid w:val="00512FE2"/>
    <w:rsid w:val="00522364"/>
    <w:rsid w:val="005250F8"/>
    <w:rsid w:val="00526CEE"/>
    <w:rsid w:val="00527385"/>
    <w:rsid w:val="005340A0"/>
    <w:rsid w:val="0053636F"/>
    <w:rsid w:val="00542B2D"/>
    <w:rsid w:val="00553289"/>
    <w:rsid w:val="005579BF"/>
    <w:rsid w:val="00561DE6"/>
    <w:rsid w:val="00563D46"/>
    <w:rsid w:val="00567BAF"/>
    <w:rsid w:val="00574265"/>
    <w:rsid w:val="00580B5B"/>
    <w:rsid w:val="00587A12"/>
    <w:rsid w:val="00597AD4"/>
    <w:rsid w:val="005A584A"/>
    <w:rsid w:val="005B32F4"/>
    <w:rsid w:val="005C22DB"/>
    <w:rsid w:val="005C3E9C"/>
    <w:rsid w:val="005C464F"/>
    <w:rsid w:val="005D1355"/>
    <w:rsid w:val="005D3751"/>
    <w:rsid w:val="005D4945"/>
    <w:rsid w:val="005D5525"/>
    <w:rsid w:val="005D5E59"/>
    <w:rsid w:val="005E01FB"/>
    <w:rsid w:val="005E2F9F"/>
    <w:rsid w:val="005E3284"/>
    <w:rsid w:val="005F03A5"/>
    <w:rsid w:val="005F5EE5"/>
    <w:rsid w:val="00606A8F"/>
    <w:rsid w:val="006151A0"/>
    <w:rsid w:val="00636BE8"/>
    <w:rsid w:val="006468E1"/>
    <w:rsid w:val="006539D7"/>
    <w:rsid w:val="00654328"/>
    <w:rsid w:val="00655A46"/>
    <w:rsid w:val="00655EC8"/>
    <w:rsid w:val="0066518B"/>
    <w:rsid w:val="0066623C"/>
    <w:rsid w:val="00670092"/>
    <w:rsid w:val="006713E0"/>
    <w:rsid w:val="00681B7C"/>
    <w:rsid w:val="00685CC3"/>
    <w:rsid w:val="00687967"/>
    <w:rsid w:val="00693B59"/>
    <w:rsid w:val="00693EF6"/>
    <w:rsid w:val="00697017"/>
    <w:rsid w:val="006A441E"/>
    <w:rsid w:val="006B4543"/>
    <w:rsid w:val="006C43D6"/>
    <w:rsid w:val="006C4D95"/>
    <w:rsid w:val="006D0A2B"/>
    <w:rsid w:val="006D5ECF"/>
    <w:rsid w:val="006E01E8"/>
    <w:rsid w:val="006E137D"/>
    <w:rsid w:val="006E60AD"/>
    <w:rsid w:val="007133E7"/>
    <w:rsid w:val="00714B43"/>
    <w:rsid w:val="00715E18"/>
    <w:rsid w:val="00737A41"/>
    <w:rsid w:val="00746759"/>
    <w:rsid w:val="00755B20"/>
    <w:rsid w:val="00756DBF"/>
    <w:rsid w:val="0076139F"/>
    <w:rsid w:val="007639A8"/>
    <w:rsid w:val="00763C02"/>
    <w:rsid w:val="00767F8E"/>
    <w:rsid w:val="00772C1E"/>
    <w:rsid w:val="00773A86"/>
    <w:rsid w:val="00776FAA"/>
    <w:rsid w:val="00785866"/>
    <w:rsid w:val="00790F16"/>
    <w:rsid w:val="007A3F33"/>
    <w:rsid w:val="007A4BFF"/>
    <w:rsid w:val="007D405F"/>
    <w:rsid w:val="007D5E3C"/>
    <w:rsid w:val="007E244E"/>
    <w:rsid w:val="007E3A09"/>
    <w:rsid w:val="007E5663"/>
    <w:rsid w:val="007E6291"/>
    <w:rsid w:val="007F416A"/>
    <w:rsid w:val="0081088D"/>
    <w:rsid w:val="00810C98"/>
    <w:rsid w:val="008123A3"/>
    <w:rsid w:val="0081269F"/>
    <w:rsid w:val="008136F9"/>
    <w:rsid w:val="0082176D"/>
    <w:rsid w:val="00824539"/>
    <w:rsid w:val="0083092E"/>
    <w:rsid w:val="00842746"/>
    <w:rsid w:val="00845188"/>
    <w:rsid w:val="0084610E"/>
    <w:rsid w:val="00852B58"/>
    <w:rsid w:val="00854D12"/>
    <w:rsid w:val="008559E4"/>
    <w:rsid w:val="008642A8"/>
    <w:rsid w:val="00866081"/>
    <w:rsid w:val="00866603"/>
    <w:rsid w:val="00886AA4"/>
    <w:rsid w:val="008A5F72"/>
    <w:rsid w:val="008B0BCA"/>
    <w:rsid w:val="008C2312"/>
    <w:rsid w:val="008D6BC8"/>
    <w:rsid w:val="008D7DDF"/>
    <w:rsid w:val="008F0EC0"/>
    <w:rsid w:val="008F38DF"/>
    <w:rsid w:val="008F60C2"/>
    <w:rsid w:val="008F7735"/>
    <w:rsid w:val="00903E66"/>
    <w:rsid w:val="00904C24"/>
    <w:rsid w:val="0091426C"/>
    <w:rsid w:val="00916D38"/>
    <w:rsid w:val="00917D2F"/>
    <w:rsid w:val="00922D6B"/>
    <w:rsid w:val="00924882"/>
    <w:rsid w:val="009377B2"/>
    <w:rsid w:val="00940EE7"/>
    <w:rsid w:val="00953ED4"/>
    <w:rsid w:val="00983F11"/>
    <w:rsid w:val="00984A96"/>
    <w:rsid w:val="00985D86"/>
    <w:rsid w:val="00995599"/>
    <w:rsid w:val="009A4C4D"/>
    <w:rsid w:val="009C11B5"/>
    <w:rsid w:val="009C5461"/>
    <w:rsid w:val="009C7C13"/>
    <w:rsid w:val="009D0112"/>
    <w:rsid w:val="009D0A01"/>
    <w:rsid w:val="009D3C89"/>
    <w:rsid w:val="009E0E33"/>
    <w:rsid w:val="009F34AA"/>
    <w:rsid w:val="00A12734"/>
    <w:rsid w:val="00A2402C"/>
    <w:rsid w:val="00A24DB5"/>
    <w:rsid w:val="00A276AC"/>
    <w:rsid w:val="00A27D06"/>
    <w:rsid w:val="00A565B3"/>
    <w:rsid w:val="00A74B45"/>
    <w:rsid w:val="00A762E1"/>
    <w:rsid w:val="00A9246F"/>
    <w:rsid w:val="00A95791"/>
    <w:rsid w:val="00AA6633"/>
    <w:rsid w:val="00AB4427"/>
    <w:rsid w:val="00AC159B"/>
    <w:rsid w:val="00AC4485"/>
    <w:rsid w:val="00AC4B36"/>
    <w:rsid w:val="00AC5F2F"/>
    <w:rsid w:val="00AD3119"/>
    <w:rsid w:val="00AD657C"/>
    <w:rsid w:val="00AE19DB"/>
    <w:rsid w:val="00AE20C9"/>
    <w:rsid w:val="00AE4DEC"/>
    <w:rsid w:val="00AE535B"/>
    <w:rsid w:val="00AE758E"/>
    <w:rsid w:val="00AF075D"/>
    <w:rsid w:val="00B0283B"/>
    <w:rsid w:val="00B06289"/>
    <w:rsid w:val="00B13B56"/>
    <w:rsid w:val="00B14249"/>
    <w:rsid w:val="00B204E2"/>
    <w:rsid w:val="00B20EC7"/>
    <w:rsid w:val="00B238BC"/>
    <w:rsid w:val="00B347C5"/>
    <w:rsid w:val="00B4252A"/>
    <w:rsid w:val="00B50EB0"/>
    <w:rsid w:val="00B54C21"/>
    <w:rsid w:val="00B70CDB"/>
    <w:rsid w:val="00B710CC"/>
    <w:rsid w:val="00B74BAE"/>
    <w:rsid w:val="00BA18AE"/>
    <w:rsid w:val="00BB0887"/>
    <w:rsid w:val="00BC17F8"/>
    <w:rsid w:val="00BC28AF"/>
    <w:rsid w:val="00BE4402"/>
    <w:rsid w:val="00BE576A"/>
    <w:rsid w:val="00BE6B98"/>
    <w:rsid w:val="00C02978"/>
    <w:rsid w:val="00C03CED"/>
    <w:rsid w:val="00C061D0"/>
    <w:rsid w:val="00C11D99"/>
    <w:rsid w:val="00C12932"/>
    <w:rsid w:val="00C12D7A"/>
    <w:rsid w:val="00C148A3"/>
    <w:rsid w:val="00C167D1"/>
    <w:rsid w:val="00C2081A"/>
    <w:rsid w:val="00C40ABD"/>
    <w:rsid w:val="00C44765"/>
    <w:rsid w:val="00C44828"/>
    <w:rsid w:val="00C46FFC"/>
    <w:rsid w:val="00C636AC"/>
    <w:rsid w:val="00C744A5"/>
    <w:rsid w:val="00C80225"/>
    <w:rsid w:val="00C81120"/>
    <w:rsid w:val="00C8288D"/>
    <w:rsid w:val="00C95067"/>
    <w:rsid w:val="00C95F74"/>
    <w:rsid w:val="00CA5B03"/>
    <w:rsid w:val="00CB0CB7"/>
    <w:rsid w:val="00CB491B"/>
    <w:rsid w:val="00CB7F8A"/>
    <w:rsid w:val="00CC4216"/>
    <w:rsid w:val="00CC7944"/>
    <w:rsid w:val="00CD67ED"/>
    <w:rsid w:val="00CD76E2"/>
    <w:rsid w:val="00CE5D2A"/>
    <w:rsid w:val="00CF5E6D"/>
    <w:rsid w:val="00D050CF"/>
    <w:rsid w:val="00D069A2"/>
    <w:rsid w:val="00D12ABF"/>
    <w:rsid w:val="00D13F11"/>
    <w:rsid w:val="00D143C2"/>
    <w:rsid w:val="00D21A16"/>
    <w:rsid w:val="00D40D36"/>
    <w:rsid w:val="00D47287"/>
    <w:rsid w:val="00D50502"/>
    <w:rsid w:val="00D52B33"/>
    <w:rsid w:val="00D56BE2"/>
    <w:rsid w:val="00D6128A"/>
    <w:rsid w:val="00D61B7A"/>
    <w:rsid w:val="00D63674"/>
    <w:rsid w:val="00D6742C"/>
    <w:rsid w:val="00D72202"/>
    <w:rsid w:val="00D73232"/>
    <w:rsid w:val="00D9632A"/>
    <w:rsid w:val="00DB3AD5"/>
    <w:rsid w:val="00DC124F"/>
    <w:rsid w:val="00DE0BE2"/>
    <w:rsid w:val="00DE2680"/>
    <w:rsid w:val="00DE3087"/>
    <w:rsid w:val="00DE4F6A"/>
    <w:rsid w:val="00DF1E54"/>
    <w:rsid w:val="00DF2EDD"/>
    <w:rsid w:val="00DF3118"/>
    <w:rsid w:val="00DF6D0D"/>
    <w:rsid w:val="00DF72BF"/>
    <w:rsid w:val="00E04C0F"/>
    <w:rsid w:val="00E05E74"/>
    <w:rsid w:val="00E11B8D"/>
    <w:rsid w:val="00E20F87"/>
    <w:rsid w:val="00E22C30"/>
    <w:rsid w:val="00E30E2A"/>
    <w:rsid w:val="00E32110"/>
    <w:rsid w:val="00E35477"/>
    <w:rsid w:val="00E52F39"/>
    <w:rsid w:val="00E63B33"/>
    <w:rsid w:val="00E66486"/>
    <w:rsid w:val="00E717BF"/>
    <w:rsid w:val="00E761B7"/>
    <w:rsid w:val="00EA2191"/>
    <w:rsid w:val="00EA3620"/>
    <w:rsid w:val="00EA4DEA"/>
    <w:rsid w:val="00EB0CCD"/>
    <w:rsid w:val="00EB280C"/>
    <w:rsid w:val="00EC052E"/>
    <w:rsid w:val="00EC1A69"/>
    <w:rsid w:val="00ED442C"/>
    <w:rsid w:val="00EE226B"/>
    <w:rsid w:val="00EF242B"/>
    <w:rsid w:val="00EF3FC9"/>
    <w:rsid w:val="00F07B18"/>
    <w:rsid w:val="00F07E40"/>
    <w:rsid w:val="00F1416D"/>
    <w:rsid w:val="00F14F87"/>
    <w:rsid w:val="00F15149"/>
    <w:rsid w:val="00F20355"/>
    <w:rsid w:val="00F242EA"/>
    <w:rsid w:val="00F26AA7"/>
    <w:rsid w:val="00F30512"/>
    <w:rsid w:val="00F45510"/>
    <w:rsid w:val="00F50E42"/>
    <w:rsid w:val="00F60C79"/>
    <w:rsid w:val="00F6200B"/>
    <w:rsid w:val="00F644DF"/>
    <w:rsid w:val="00F6643D"/>
    <w:rsid w:val="00F8372A"/>
    <w:rsid w:val="00F83B55"/>
    <w:rsid w:val="00F9449E"/>
    <w:rsid w:val="00F97847"/>
    <w:rsid w:val="00FA434B"/>
    <w:rsid w:val="00FA54DE"/>
    <w:rsid w:val="00FC0B45"/>
    <w:rsid w:val="00FC1D8B"/>
    <w:rsid w:val="00FC32B1"/>
    <w:rsid w:val="00FC41D3"/>
    <w:rsid w:val="00FC5104"/>
    <w:rsid w:val="00FC66F8"/>
    <w:rsid w:val="00FD10D6"/>
    <w:rsid w:val="00FD3737"/>
    <w:rsid w:val="00FD5299"/>
    <w:rsid w:val="00FE36D1"/>
    <w:rsid w:val="00FF5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408E48"/>
  <w15:docId w15:val="{3A83429E-5B57-424B-BDEF-7224F1FF5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4E2"/>
    <w:pPr>
      <w:bidi/>
      <w:spacing w:after="0" w:line="240" w:lineRule="auto"/>
    </w:pPr>
    <w:rPr>
      <w:rFonts w:ascii="Times New Roman" w:eastAsia="Times New Roman" w:hAnsi="Times New Roman" w:cs="Traditional Arabic"/>
      <w:noProof/>
      <w:sz w:val="20"/>
      <w:szCs w:val="20"/>
      <w:lang w:bidi="ar-J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D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204E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B204E2"/>
    <w:rPr>
      <w:rFonts w:ascii="Times New Roman" w:eastAsia="Times New Roman" w:hAnsi="Times New Roman" w:cs="Traditional Arabic"/>
      <w:noProof/>
      <w:sz w:val="20"/>
      <w:szCs w:val="20"/>
      <w:lang w:bidi="ar-JO"/>
    </w:rPr>
  </w:style>
  <w:style w:type="paragraph" w:styleId="Footer">
    <w:name w:val="footer"/>
    <w:basedOn w:val="Normal"/>
    <w:link w:val="FooterChar"/>
    <w:rsid w:val="00B204E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B204E2"/>
    <w:rPr>
      <w:rFonts w:ascii="Times New Roman" w:eastAsia="Times New Roman" w:hAnsi="Times New Roman" w:cs="Traditional Arabic"/>
      <w:noProof/>
      <w:sz w:val="20"/>
      <w:szCs w:val="20"/>
      <w:lang w:bidi="ar-JO"/>
    </w:rPr>
  </w:style>
  <w:style w:type="character" w:styleId="Hyperlink">
    <w:name w:val="Hyperlink"/>
    <w:basedOn w:val="DefaultParagraphFont"/>
    <w:uiPriority w:val="99"/>
    <w:rsid w:val="00B204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04E2"/>
    <w:pPr>
      <w:spacing w:after="200" w:line="276" w:lineRule="auto"/>
      <w:ind w:left="720"/>
      <w:contextualSpacing/>
    </w:pPr>
    <w:rPr>
      <w:rFonts w:ascii="Calibri" w:eastAsia="Calibri" w:hAnsi="Calibri" w:cs="Arial"/>
      <w:noProof w:val="0"/>
      <w:sz w:val="22"/>
      <w:szCs w:val="22"/>
      <w:lang w:bidi="ar-SA"/>
    </w:rPr>
  </w:style>
  <w:style w:type="character" w:styleId="Strong">
    <w:name w:val="Strong"/>
    <w:basedOn w:val="DefaultParagraphFont"/>
    <w:uiPriority w:val="22"/>
    <w:qFormat/>
    <w:rsid w:val="00B204E2"/>
    <w:rPr>
      <w:b/>
      <w:bCs/>
    </w:rPr>
  </w:style>
  <w:style w:type="table" w:styleId="TableGrid">
    <w:name w:val="Table Grid"/>
    <w:basedOn w:val="TableNormal"/>
    <w:uiPriority w:val="39"/>
    <w:rsid w:val="00B20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204E2"/>
    <w:pPr>
      <w:bidi w:val="0"/>
      <w:spacing w:before="100" w:beforeAutospacing="1" w:after="100" w:afterAutospacing="1"/>
    </w:pPr>
    <w:rPr>
      <w:rFonts w:cs="Times New Roman"/>
      <w:noProof w:val="0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8D9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28D9"/>
    <w:rPr>
      <w:rFonts w:ascii="Tahoma" w:eastAsia="Times New Roman" w:hAnsi="Tahoma" w:cs="Tahoma"/>
      <w:noProof/>
      <w:sz w:val="18"/>
      <w:szCs w:val="18"/>
      <w:lang w:bidi="ar-JO"/>
    </w:rPr>
  </w:style>
  <w:style w:type="character" w:customStyle="1" w:styleId="Heading1Char">
    <w:name w:val="Heading 1 Char"/>
    <w:basedOn w:val="DefaultParagraphFont"/>
    <w:link w:val="Heading1"/>
    <w:uiPriority w:val="9"/>
    <w:rsid w:val="00C12D7A"/>
    <w:rPr>
      <w:rFonts w:asciiTheme="majorHAnsi" w:eastAsiaTheme="majorEastAsia" w:hAnsiTheme="majorHAnsi" w:cstheme="majorBidi"/>
      <w:noProof/>
      <w:color w:val="365F91" w:themeColor="accent1" w:themeShade="BF"/>
      <w:sz w:val="32"/>
      <w:szCs w:val="32"/>
      <w:lang w:bidi="ar-JO"/>
    </w:rPr>
  </w:style>
  <w:style w:type="paragraph" w:styleId="BodyText">
    <w:name w:val="Body Text"/>
    <w:basedOn w:val="Normal"/>
    <w:link w:val="BodyTextChar"/>
    <w:rsid w:val="00241CB5"/>
    <w:rPr>
      <w:noProof w:val="0"/>
      <w:sz w:val="36"/>
      <w:szCs w:val="43"/>
      <w:lang w:eastAsia="ar-SA" w:bidi="ar-SA"/>
    </w:rPr>
  </w:style>
  <w:style w:type="character" w:customStyle="1" w:styleId="BodyTextChar">
    <w:name w:val="Body Text Char"/>
    <w:basedOn w:val="DefaultParagraphFont"/>
    <w:link w:val="BodyText"/>
    <w:rsid w:val="00241CB5"/>
    <w:rPr>
      <w:rFonts w:ascii="Times New Roman" w:eastAsia="Times New Roman" w:hAnsi="Times New Roman" w:cs="Traditional Arabic"/>
      <w:sz w:val="36"/>
      <w:szCs w:val="43"/>
      <w:lang w:eastAsia="ar-SA"/>
    </w:rPr>
  </w:style>
  <w:style w:type="character" w:customStyle="1" w:styleId="mw-headline">
    <w:name w:val="mw-headline"/>
    <w:rsid w:val="005D4945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8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saalkhotaba@mutah.edu.j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qazaqmah@yahoo.com" TargetMode="Externa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ssaalkhotaba@mutah.edu.jo" TargetMode="External"/><Relationship Id="rId1" Type="http://schemas.openxmlformats.org/officeDocument/2006/relationships/hyperlink" Target="mailto:qazaqmah@yahoo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BCD8A1-9288-41C0-AF11-F75317836C10}"/>
</file>

<file path=customXml/itemProps2.xml><?xml version="1.0" encoding="utf-8"?>
<ds:datastoreItem xmlns:ds="http://schemas.openxmlformats.org/officeDocument/2006/customXml" ds:itemID="{4BD782F3-C263-42B5-A2C7-8FCB7652AF2A}"/>
</file>

<file path=customXml/itemProps3.xml><?xml version="1.0" encoding="utf-8"?>
<ds:datastoreItem xmlns:ds="http://schemas.openxmlformats.org/officeDocument/2006/customXml" ds:itemID="{30AA59A7-341E-4C4C-B6A2-F40D72EC394B}"/>
</file>

<file path=customXml/itemProps4.xml><?xml version="1.0" encoding="utf-8"?>
<ds:datastoreItem xmlns:ds="http://schemas.openxmlformats.org/officeDocument/2006/customXml" ds:itemID="{5F914F82-BEBF-40AA-9163-D857781B04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96</Words>
  <Characters>168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tah</dc:creator>
  <cp:lastModifiedBy>comments</cp:lastModifiedBy>
  <cp:revision>12</cp:revision>
  <cp:lastPrinted>2024-04-23T11:57:00Z</cp:lastPrinted>
  <dcterms:created xsi:type="dcterms:W3CDTF">2024-04-23T18:17:00Z</dcterms:created>
  <dcterms:modified xsi:type="dcterms:W3CDTF">2024-04-23T19:57:00Z</dcterms:modified>
</cp:coreProperties>
</file>